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6A401" w14:textId="7A3BF93E" w:rsidR="00866C85" w:rsidRPr="00F137EA" w:rsidRDefault="00F22D80" w:rsidP="00851E37">
      <w:pPr>
        <w:spacing w:after="0" w:line="276" w:lineRule="auto"/>
        <w:rPr>
          <w:rFonts w:ascii="Arial" w:hAnsi="Arial" w:cs="Arial"/>
          <w:b/>
          <w:color w:val="002060"/>
          <w:sz w:val="20"/>
          <w:szCs w:val="20"/>
        </w:rPr>
      </w:pPr>
      <w:r w:rsidRPr="00F137EA">
        <w:rPr>
          <w:rFonts w:ascii="Arial" w:hAnsi="Arial" w:cs="Arial"/>
          <w:b/>
          <w:noProof/>
          <w:color w:val="002060"/>
          <w:sz w:val="32"/>
          <w:szCs w:val="20"/>
          <w14:ligatures w14:val="standardContextual"/>
        </w:rPr>
        <mc:AlternateContent>
          <mc:Choice Requires="wpg">
            <w:drawing>
              <wp:anchor distT="0" distB="0" distL="114300" distR="114300" simplePos="0" relativeHeight="251662336" behindDoc="0" locked="0" layoutInCell="1" allowOverlap="1" wp14:anchorId="23BC60EC" wp14:editId="36972A1D">
                <wp:simplePos x="0" y="0"/>
                <wp:positionH relativeFrom="column">
                  <wp:posOffset>3596640</wp:posOffset>
                </wp:positionH>
                <wp:positionV relativeFrom="paragraph">
                  <wp:posOffset>0</wp:posOffset>
                </wp:positionV>
                <wp:extent cx="2918460" cy="1051560"/>
                <wp:effectExtent l="0" t="0" r="0" b="0"/>
                <wp:wrapSquare wrapText="bothSides"/>
                <wp:docPr id="1928066930" name="Group 1"/>
                <wp:cNvGraphicFramePr/>
                <a:graphic xmlns:a="http://schemas.openxmlformats.org/drawingml/2006/main">
                  <a:graphicData uri="http://schemas.microsoft.com/office/word/2010/wordprocessingGroup">
                    <wpg:wgp>
                      <wpg:cNvGrpSpPr/>
                      <wpg:grpSpPr>
                        <a:xfrm>
                          <a:off x="0" y="0"/>
                          <a:ext cx="2918460" cy="1051560"/>
                          <a:chOff x="0" y="0"/>
                          <a:chExt cx="2644140" cy="960120"/>
                        </a:xfrm>
                      </wpg:grpSpPr>
                      <pic:pic xmlns:pic="http://schemas.openxmlformats.org/drawingml/2006/picture">
                        <pic:nvPicPr>
                          <pic:cNvPr id="9" name="Picture 9" descr="C:\Users\user\Desktop\Azure Administrator Associate.png"/>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68580"/>
                            <a:ext cx="822960" cy="822960"/>
                          </a:xfrm>
                          <a:prstGeom prst="rect">
                            <a:avLst/>
                          </a:prstGeom>
                          <a:noFill/>
                          <a:ln>
                            <a:noFill/>
                          </a:ln>
                        </pic:spPr>
                      </pic:pic>
                      <pic:pic xmlns:pic="http://schemas.openxmlformats.org/drawingml/2006/picture">
                        <pic:nvPicPr>
                          <pic:cNvPr id="10" name="Picture 10" descr="C:\Users\user\Desktop\AWS-Certified-Developer-Associate_badge.5c083fa855fe82c1cf2d0c8b883c265ec72a17c0 (1).png"/>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868680" y="68580"/>
                            <a:ext cx="845820" cy="845820"/>
                          </a:xfrm>
                          <a:prstGeom prst="rect">
                            <a:avLst/>
                          </a:prstGeom>
                          <a:noFill/>
                          <a:ln>
                            <a:noFill/>
                          </a:ln>
                        </pic:spPr>
                      </pic:pic>
                      <pic:pic xmlns:pic="http://schemas.openxmlformats.org/drawingml/2006/picture">
                        <pic:nvPicPr>
                          <pic:cNvPr id="11" name="Picture 11" descr="C:\Users\user\Desktop\New folder (6)\kubernetes.png"/>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1684020" y="0"/>
                            <a:ext cx="960120" cy="96012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C727A15" id="Group 1" o:spid="_x0000_s1026" style="position:absolute;margin-left:283.2pt;margin-top:0;width:229.8pt;height:82.8pt;z-index:251662336;mso-width-relative:margin;mso-height-relative:margin" coordsize="26441,96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">
                <v:shape id="Picture 9" o:spid="_x0000_s1027" type="#_x0000_t75" style="position:absolute;top:685;width:8229;height:8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">
                  <v:imagedata r:id="rId8" o:title="Azure Administrator Associate"/>
                </v:shape>
                <v:shape id="Picture 10" o:spid="_x0000_s1028" type="#_x0000_t75" style="position:absolute;left:8686;top:685;width:8459;height:8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">
                  <v:imagedata r:id="rId9" o:title="AWS-Certified-Developer-Associate_badge.5c083fa855fe82c1cf2d0c8b883c265ec72a17c0 (1)"/>
                </v:shape>
                <v:shape id="Picture 11" o:spid="_x0000_s1029" type="#_x0000_t75" style="position:absolute;left:16840;width:9601;height:96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">
                  <v:imagedata r:id="rId10" o:title="kubernetes"/>
                </v:shape>
                <w10:wrap type="square"/>
              </v:group>
            </w:pict>
          </mc:Fallback>
        </mc:AlternateContent>
      </w:r>
      <w:r w:rsidR="00866C85" w:rsidRPr="00F137EA">
        <w:rPr>
          <w:rFonts w:ascii="Arial" w:hAnsi="Arial" w:cs="Arial"/>
          <w:b/>
          <w:color w:val="002060"/>
          <w:sz w:val="32"/>
          <w:szCs w:val="20"/>
        </w:rPr>
        <w:t>Siva Srikanth</w:t>
      </w:r>
      <w:r w:rsidR="00FF696E">
        <w:rPr>
          <w:rFonts w:ascii="Arial" w:hAnsi="Arial" w:cs="Arial"/>
          <w:b/>
          <w:color w:val="002060"/>
          <w:sz w:val="32"/>
          <w:szCs w:val="20"/>
        </w:rPr>
        <w:t xml:space="preserve"> R</w:t>
      </w:r>
    </w:p>
    <w:p w14:paraId="56FEF43C" w14:textId="71971D60" w:rsidR="00866C85" w:rsidRPr="00F54E57" w:rsidRDefault="00866C85" w:rsidP="00851E37">
      <w:pPr>
        <w:spacing w:after="0" w:line="276" w:lineRule="auto"/>
        <w:rPr>
          <w:rFonts w:ascii="Arial" w:hAnsi="Arial" w:cs="Arial"/>
          <w:color w:val="002060"/>
        </w:rPr>
      </w:pPr>
      <w:r w:rsidRPr="00F54E57">
        <w:rPr>
          <w:rFonts w:ascii="Arial" w:hAnsi="Arial" w:cs="Arial"/>
          <w:color w:val="002060"/>
        </w:rPr>
        <w:t>(</w:t>
      </w:r>
      <w:r w:rsidR="00016A5F">
        <w:rPr>
          <w:rFonts w:ascii="Arial" w:hAnsi="Arial" w:cs="Arial"/>
          <w:color w:val="002060"/>
        </w:rPr>
        <w:t xml:space="preserve">Cloud </w:t>
      </w:r>
      <w:r w:rsidRPr="00F54E57">
        <w:rPr>
          <w:rFonts w:ascii="Arial" w:hAnsi="Arial" w:cs="Arial"/>
          <w:color w:val="002060"/>
        </w:rPr>
        <w:t>DevOps Engineer)</w:t>
      </w:r>
    </w:p>
    <w:p w14:paraId="06E8E431" w14:textId="77777777" w:rsidR="00E376B1" w:rsidRDefault="00E376B1" w:rsidP="00851E37">
      <w:pPr>
        <w:spacing w:after="0" w:line="276" w:lineRule="auto"/>
        <w:rPr>
          <w:rFonts w:ascii="Arial" w:hAnsi="Arial" w:cs="Arial"/>
          <w:color w:val="002060"/>
          <w:sz w:val="20"/>
          <w:szCs w:val="20"/>
        </w:rPr>
      </w:pPr>
    </w:p>
    <w:p w14:paraId="65D70574" w14:textId="77777777" w:rsidR="00E376B1" w:rsidRPr="00F137EA" w:rsidRDefault="00E376B1" w:rsidP="00851E37">
      <w:pPr>
        <w:spacing w:after="0" w:line="276" w:lineRule="auto"/>
        <w:rPr>
          <w:rFonts w:ascii="Arial" w:hAnsi="Arial" w:cs="Arial"/>
          <w:color w:val="002060"/>
          <w:sz w:val="20"/>
          <w:szCs w:val="20"/>
        </w:rPr>
      </w:pPr>
    </w:p>
    <w:p w14:paraId="4063C3E5" w14:textId="6078D8AB" w:rsidR="00CA683B" w:rsidRPr="00F137EA" w:rsidRDefault="00F22D80" w:rsidP="00851E37">
      <w:pPr>
        <w:spacing w:after="0" w:line="276" w:lineRule="auto"/>
        <w:rPr>
          <w:rFonts w:ascii="Arial" w:hAnsi="Arial" w:cs="Arial"/>
          <w:color w:val="002060"/>
          <w:sz w:val="20"/>
          <w:szCs w:val="20"/>
        </w:rPr>
      </w:pPr>
      <w:r w:rsidRPr="00F137EA">
        <w:rPr>
          <w:rFonts w:ascii="Arial" w:hAnsi="Arial" w:cs="Arial"/>
          <w:b/>
          <w:color w:val="002060"/>
          <w:sz w:val="20"/>
          <w:szCs w:val="20"/>
        </w:rPr>
        <w:t>Phone</w:t>
      </w:r>
      <w:r w:rsidRPr="00F137EA">
        <w:rPr>
          <w:rFonts w:ascii="Arial" w:hAnsi="Arial" w:cs="Arial"/>
          <w:color w:val="002060"/>
          <w:sz w:val="20"/>
          <w:szCs w:val="20"/>
        </w:rPr>
        <w:t>: (832)-304-4853</w:t>
      </w:r>
    </w:p>
    <w:p w14:paraId="73B49178" w14:textId="243C6944" w:rsidR="00F22D80" w:rsidRPr="00F137EA" w:rsidRDefault="00F22D80" w:rsidP="00F22D80">
      <w:pPr>
        <w:spacing w:after="0" w:line="276" w:lineRule="auto"/>
        <w:rPr>
          <w:rFonts w:ascii="Arial" w:hAnsi="Arial" w:cs="Arial"/>
          <w:color w:val="002060"/>
          <w:sz w:val="20"/>
          <w:szCs w:val="20"/>
        </w:rPr>
      </w:pPr>
      <w:r w:rsidRPr="00F137EA">
        <w:rPr>
          <w:rFonts w:ascii="Arial" w:hAnsi="Arial" w:cs="Arial"/>
          <w:b/>
          <w:color w:val="002060"/>
          <w:sz w:val="20"/>
          <w:szCs w:val="20"/>
        </w:rPr>
        <w:t>Email</w:t>
      </w:r>
      <w:r w:rsidRPr="00F137EA">
        <w:rPr>
          <w:rFonts w:ascii="Arial" w:hAnsi="Arial" w:cs="Arial"/>
          <w:color w:val="002060"/>
          <w:sz w:val="20"/>
          <w:szCs w:val="20"/>
        </w:rPr>
        <w:t xml:space="preserve"> : </w:t>
      </w:r>
      <w:hyperlink r:id="rId11" w:history="1">
        <w:r w:rsidRPr="00F137EA">
          <w:rPr>
            <w:rFonts w:ascii="Arial" w:hAnsi="Arial" w:cs="Arial"/>
            <w:color w:val="002060"/>
            <w:sz w:val="20"/>
            <w:szCs w:val="20"/>
          </w:rPr>
          <w:t>Srikanth.23r@gmail.com</w:t>
        </w:r>
      </w:hyperlink>
    </w:p>
    <w:p w14:paraId="1B977DD5" w14:textId="03653298" w:rsidR="00F22D80" w:rsidRPr="00F137EA" w:rsidRDefault="00000000" w:rsidP="00F22D80">
      <w:pPr>
        <w:pBdr>
          <w:between w:val="single" w:sz="4" w:space="1" w:color="auto"/>
        </w:pBdr>
        <w:spacing w:after="0" w:line="276" w:lineRule="auto"/>
        <w:rPr>
          <w:rFonts w:ascii="Arial" w:hAnsi="Arial" w:cs="Arial"/>
          <w:color w:val="002060"/>
          <w:sz w:val="20"/>
          <w:szCs w:val="20"/>
        </w:rPr>
      </w:pPr>
      <w:r>
        <w:rPr>
          <w:rFonts w:ascii="Arial" w:hAnsi="Arial" w:cs="Arial"/>
          <w:color w:val="002060"/>
          <w:sz w:val="20"/>
          <w:szCs w:val="20"/>
        </w:rPr>
        <w:pict w14:anchorId="5C52B33B">
          <v:rect id="_x0000_i1026" style="width:0;height:1.5pt" o:hralign="center" o:hrstd="t" o:hr="t" fillcolor="#a0a0a0" stroked="f"/>
        </w:pict>
      </w:r>
    </w:p>
    <w:p w14:paraId="08152D81" w14:textId="37FFA98B" w:rsidR="00866C85" w:rsidRPr="00F137EA" w:rsidRDefault="00866C85" w:rsidP="00851E37">
      <w:pPr>
        <w:spacing w:line="276" w:lineRule="auto"/>
        <w:jc w:val="both"/>
        <w:rPr>
          <w:rStyle w:val="vanity-namedisplay-name"/>
          <w:rFonts w:ascii="Arial" w:hAnsi="Arial" w:cs="Arial"/>
          <w:b/>
          <w:color w:val="002060"/>
          <w:sz w:val="24"/>
          <w:szCs w:val="24"/>
          <w:u w:val="single"/>
          <w:bdr w:val="none" w:sz="0" w:space="0" w:color="auto" w:frame="1"/>
          <w:shd w:val="clear" w:color="auto" w:fill="FFFFFF"/>
        </w:rPr>
      </w:pPr>
      <w:r w:rsidRPr="00F137EA">
        <w:rPr>
          <w:rStyle w:val="vanity-namedisplay-name"/>
          <w:rFonts w:ascii="Arial" w:hAnsi="Arial" w:cs="Arial"/>
          <w:b/>
          <w:color w:val="002060"/>
          <w:sz w:val="24"/>
          <w:szCs w:val="24"/>
          <w:u w:val="single"/>
          <w:bdr w:val="none" w:sz="0" w:space="0" w:color="auto" w:frame="1"/>
          <w:shd w:val="clear" w:color="auto" w:fill="FFFFFF"/>
        </w:rPr>
        <w:t>Professional summary</w:t>
      </w:r>
    </w:p>
    <w:p w14:paraId="70A154B1" w14:textId="3B1BDC94" w:rsidR="0038132F" w:rsidRPr="00870BE0" w:rsidRDefault="0038132F" w:rsidP="00870BE0">
      <w:pPr>
        <w:pStyle w:val="ListParagraph"/>
        <w:numPr>
          <w:ilvl w:val="0"/>
          <w:numId w:val="33"/>
        </w:numPr>
        <w:spacing w:line="276" w:lineRule="auto"/>
        <w:jc w:val="both"/>
        <w:rPr>
          <w:rFonts w:ascii="Arial" w:hAnsi="Arial" w:cs="Arial"/>
          <w:sz w:val="20"/>
          <w:szCs w:val="20"/>
        </w:rPr>
      </w:pPr>
      <w:r w:rsidRPr="00870BE0">
        <w:rPr>
          <w:rFonts w:ascii="Arial" w:hAnsi="Arial" w:cs="Arial"/>
          <w:sz w:val="20"/>
          <w:szCs w:val="20"/>
        </w:rPr>
        <w:t>Over</w:t>
      </w:r>
      <w:r w:rsidR="000F0E22">
        <w:rPr>
          <w:rFonts w:ascii="Arial" w:hAnsi="Arial" w:cs="Arial"/>
          <w:sz w:val="20"/>
          <w:szCs w:val="20"/>
        </w:rPr>
        <w:t xml:space="preserve"> 10</w:t>
      </w:r>
      <w:r w:rsidRPr="00870BE0">
        <w:rPr>
          <w:rFonts w:ascii="Arial" w:hAnsi="Arial" w:cs="Arial"/>
          <w:sz w:val="20"/>
          <w:szCs w:val="20"/>
        </w:rPr>
        <w:t xml:space="preserve"> years of experience in Information Technology encompassing DevOps, development, operations, and cloud implementation.</w:t>
      </w:r>
    </w:p>
    <w:p w14:paraId="71C7EDD7" w14:textId="27CCAE1D" w:rsidR="0038132F" w:rsidRPr="00870BE0" w:rsidRDefault="0038132F" w:rsidP="00870BE0">
      <w:pPr>
        <w:pStyle w:val="ListParagraph"/>
        <w:numPr>
          <w:ilvl w:val="0"/>
          <w:numId w:val="33"/>
        </w:numPr>
        <w:spacing w:line="276" w:lineRule="auto"/>
        <w:jc w:val="both"/>
        <w:rPr>
          <w:rFonts w:ascii="Arial" w:hAnsi="Arial" w:cs="Arial"/>
          <w:sz w:val="20"/>
          <w:szCs w:val="20"/>
        </w:rPr>
      </w:pPr>
      <w:r w:rsidRPr="00870BE0">
        <w:rPr>
          <w:rFonts w:ascii="Arial" w:hAnsi="Arial" w:cs="Arial"/>
          <w:sz w:val="20"/>
          <w:szCs w:val="20"/>
        </w:rPr>
        <w:t>Extensive experience in Cloud implementations (AWS, Azure) with a focus on code compilation, packaging, building, debugging, automation, management, tuning, and deployment across multiple environments.</w:t>
      </w:r>
    </w:p>
    <w:p w14:paraId="1DFC3DC1" w14:textId="394153D9" w:rsidR="0038132F" w:rsidRPr="00870BE0" w:rsidRDefault="0038132F" w:rsidP="00870BE0">
      <w:pPr>
        <w:pStyle w:val="ListParagraph"/>
        <w:numPr>
          <w:ilvl w:val="0"/>
          <w:numId w:val="33"/>
        </w:numPr>
        <w:spacing w:line="276" w:lineRule="auto"/>
        <w:jc w:val="both"/>
        <w:rPr>
          <w:rFonts w:ascii="Arial" w:hAnsi="Arial" w:cs="Arial"/>
          <w:sz w:val="20"/>
          <w:szCs w:val="20"/>
        </w:rPr>
      </w:pPr>
      <w:r w:rsidRPr="00870BE0">
        <w:rPr>
          <w:rFonts w:ascii="Arial" w:hAnsi="Arial" w:cs="Arial"/>
          <w:sz w:val="20"/>
          <w:szCs w:val="20"/>
        </w:rPr>
        <w:t>Skilled in architecting and configuring public/private cloud infrastructures, including Kubernetes clusters for application deployment and scaling.</w:t>
      </w:r>
    </w:p>
    <w:p w14:paraId="746BAC9E"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 xml:space="preserve">Hands-on Experience Administrating Microsoft Azure Services like Azure App Services, Azure SQL Database, Azure AD, Azure Blob storage, Azure Functions, Virtual machines, Azure Fabric controller, Azure Data Factory, Azure web applications, Azure Service Bus, and Notification hub. </w:t>
      </w:r>
    </w:p>
    <w:p w14:paraId="61CA1EE2"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perience in designing Azure Resource Manager (ARM) Template to deploy multiple resources as well as in designing custom build steps using Power Shell and Developed PowerShell scripts and ARM templates to automate the provisioning and deployment process. </w:t>
      </w:r>
    </w:p>
    <w:p w14:paraId="220FBD1D"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pertise in using Packer tool to generate Virtual Machines (VM) from the base OS Image and experience in using Azure Shared Image Gallery to store VM Images and Share the Images automatically across multiple Regions/Subscriptions.</w:t>
      </w:r>
    </w:p>
    <w:p w14:paraId="50D6C26C"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Seasoned in Configuring Azure Automation Desired State Configuration (DSC) configuration management to assign permissions through Role-Based Access Control (RBAC), assign nodes to proper automation accounts and DSC configurations, to get alerted on any changes made to nodes and their configuration. </w:t>
      </w:r>
    </w:p>
    <w:p w14:paraId="59ED8E9C"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pertise in Designing and implementing Continuous Integration (CI) throughout many environments utilizing Azure DevOps tools to provide an agile development process that is automated and repeatable, allowing teams to safely deploy code several times per day while ensuring Azure Kubernetes Services (AKS) are supported.</w:t>
      </w:r>
    </w:p>
    <w:p w14:paraId="0984EDA9"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Well versed in using Azure Infrastructure as a Service (IaaS), Provisioning VMs, Virtual Networks, Deploying Web Apps, Microsoft SQL Server, using ARM Templates, and Azure DevOps CI/CD pipelines.</w:t>
      </w:r>
    </w:p>
    <w:p w14:paraId="4B9E30F4"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pertise in configuring the Monitoring and Alerting tools according to the requirement like Prometheus and Grafana, setting up alerts, and deploying multiple dashboards for individual applications in Kubernetes.</w:t>
      </w:r>
    </w:p>
    <w:p w14:paraId="0EC8E233"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perience in Configuring VNET Peering using Terraform Modules and configuring NSGs for two tiers and three-tier applications were set up to filter network traffic, to facilitate connectivity between resources across various Virtual Networks.</w:t>
      </w:r>
    </w:p>
    <w:p w14:paraId="01EE8131"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perience in building Docker images using GitLab-ci build automation runner</w:t>
      </w:r>
    </w:p>
    <w:p w14:paraId="35DEDCE3"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perience in Setting up the build and deployment automation for Terraform scripts using Jenkins.</w:t>
      </w:r>
    </w:p>
    <w:p w14:paraId="6E159E02"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 xml:space="preserve">Good exposure in managing various LINUX servers clustered environments. </w:t>
      </w:r>
    </w:p>
    <w:p w14:paraId="4E5B9734"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 xml:space="preserve">Excellent troubleshooting and time management skills, ability to work independently while coordinating efforts with engineers, vendors, and customer support resources. </w:t>
      </w:r>
    </w:p>
    <w:p w14:paraId="2AC4960F" w14:textId="77777777"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Strong analytical skills coupled with a structured approach to problem-solving and demonstrated ability to deal with high-pressure situations.</w:t>
      </w:r>
    </w:p>
    <w:p w14:paraId="757E6863" w14:textId="77777777" w:rsidR="009E006D" w:rsidRPr="0082025C" w:rsidRDefault="009E006D" w:rsidP="009E006D">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cellent reputation for resolving production issues very quickly with an analytical bent of mind.</w:t>
      </w:r>
    </w:p>
    <w:p w14:paraId="0D779CD2" w14:textId="77777777" w:rsidR="009E006D" w:rsidRPr="0082025C" w:rsidRDefault="009E006D" w:rsidP="009E006D">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Excellent communication skills with extensive experience in organizing meetings and gathering project requirements from multiple teams in large multi-functional organizations.</w:t>
      </w:r>
    </w:p>
    <w:p w14:paraId="7468D9F4" w14:textId="50654D25" w:rsidR="009E006D" w:rsidRPr="009E006D" w:rsidRDefault="009E006D" w:rsidP="009E006D">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Always motivated to learn something new. Reading the state-of-the-art research papers &amp; keeping up to date with works of Deep Learning researchers on LinkedIn, Twitter, Medium, and other professional networking sites.</w:t>
      </w:r>
    </w:p>
    <w:p w14:paraId="52BD9411" w14:textId="69F19833" w:rsidR="0082025C" w:rsidRPr="0082025C"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 xml:space="preserve">Recognized as a savvy leader with strengths in managing, directing, and coordinating geographically distributed teams, In Addition, knowledge of Shell Scripting and utilized it for automation.  </w:t>
      </w:r>
    </w:p>
    <w:p w14:paraId="51EC61AB" w14:textId="4DE6291D" w:rsidR="0082025C" w:rsidRPr="00870BE0" w:rsidRDefault="0082025C" w:rsidP="0082025C">
      <w:pPr>
        <w:pStyle w:val="ListParagraph"/>
        <w:numPr>
          <w:ilvl w:val="0"/>
          <w:numId w:val="33"/>
        </w:numPr>
        <w:spacing w:line="276" w:lineRule="auto"/>
        <w:jc w:val="both"/>
        <w:rPr>
          <w:rFonts w:ascii="Arial" w:hAnsi="Arial" w:cs="Arial"/>
          <w:sz w:val="20"/>
          <w:szCs w:val="20"/>
        </w:rPr>
      </w:pPr>
      <w:r w:rsidRPr="0082025C">
        <w:rPr>
          <w:rFonts w:ascii="Arial" w:hAnsi="Arial" w:cs="Arial"/>
          <w:sz w:val="20"/>
          <w:szCs w:val="20"/>
        </w:rPr>
        <w:t xml:space="preserve">Excellent communication &amp; interpersonal skills and a strong commitment to the profession, team building skills with proficiency at grasping new technical concepts quickly and productively utilizing the same.  </w:t>
      </w:r>
    </w:p>
    <w:p w14:paraId="6F9A515A" w14:textId="7CD7C3B2" w:rsidR="00866C85" w:rsidRPr="00DC13B0" w:rsidRDefault="004646AF" w:rsidP="0038132F">
      <w:pPr>
        <w:spacing w:line="276" w:lineRule="auto"/>
        <w:jc w:val="both"/>
        <w:rPr>
          <w:rStyle w:val="vanity-namedisplay-name"/>
          <w:rFonts w:ascii="Arial" w:hAnsi="Arial" w:cs="Arial"/>
          <w:b/>
          <w:color w:val="002060"/>
          <w:sz w:val="24"/>
          <w:szCs w:val="24"/>
          <w:u w:val="single"/>
          <w:bdr w:val="none" w:sz="0" w:space="0" w:color="auto" w:frame="1"/>
          <w:shd w:val="clear" w:color="auto" w:fill="FFFFFF"/>
        </w:rPr>
      </w:pPr>
      <w:r w:rsidRPr="00DC13B0">
        <w:rPr>
          <w:rStyle w:val="vanity-namedisplay-name"/>
          <w:rFonts w:ascii="Arial" w:hAnsi="Arial" w:cs="Arial"/>
          <w:b/>
          <w:color w:val="002060"/>
          <w:sz w:val="24"/>
          <w:szCs w:val="24"/>
          <w:u w:val="single"/>
          <w:bdr w:val="none" w:sz="0" w:space="0" w:color="auto" w:frame="1"/>
          <w:shd w:val="clear" w:color="auto" w:fill="FFFFFF"/>
        </w:rPr>
        <w:lastRenderedPageBreak/>
        <w:t xml:space="preserve">Education </w:t>
      </w:r>
    </w:p>
    <w:p w14:paraId="5FCB0743" w14:textId="6E5A5D8D" w:rsidR="00866C85" w:rsidRPr="00F137EA" w:rsidRDefault="00866C85" w:rsidP="00851E37">
      <w:pPr>
        <w:pStyle w:val="NoSpacing"/>
        <w:numPr>
          <w:ilvl w:val="0"/>
          <w:numId w:val="13"/>
        </w:numPr>
        <w:spacing w:line="276" w:lineRule="auto"/>
        <w:rPr>
          <w:rFonts w:ascii="Arial" w:hAnsi="Arial" w:cs="Arial"/>
          <w:sz w:val="20"/>
          <w:szCs w:val="20"/>
        </w:rPr>
      </w:pPr>
      <w:r w:rsidRPr="00F137EA">
        <w:rPr>
          <w:rFonts w:ascii="Arial" w:hAnsi="Arial" w:cs="Arial"/>
          <w:sz w:val="20"/>
          <w:szCs w:val="20"/>
        </w:rPr>
        <w:t>Bachelor of Technology, India.</w:t>
      </w:r>
    </w:p>
    <w:p w14:paraId="1BC3DB71" w14:textId="43C64336" w:rsidR="00184466" w:rsidRPr="00F137EA" w:rsidRDefault="00184466" w:rsidP="00184466">
      <w:pPr>
        <w:pStyle w:val="NoSpacing"/>
        <w:spacing w:line="276" w:lineRule="auto"/>
        <w:rPr>
          <w:rFonts w:ascii="Arial" w:hAnsi="Arial" w:cs="Arial"/>
          <w:sz w:val="20"/>
          <w:szCs w:val="20"/>
        </w:rPr>
      </w:pPr>
    </w:p>
    <w:p w14:paraId="305C9B17" w14:textId="327CAF4C" w:rsidR="00184466" w:rsidRPr="00DC13B0" w:rsidRDefault="00184466" w:rsidP="00184466">
      <w:pPr>
        <w:spacing w:line="276" w:lineRule="auto"/>
        <w:jc w:val="both"/>
        <w:rPr>
          <w:rStyle w:val="vanity-namedisplay-name"/>
          <w:rFonts w:ascii="Arial" w:hAnsi="Arial" w:cs="Arial"/>
          <w:b/>
          <w:color w:val="002060"/>
          <w:sz w:val="24"/>
          <w:szCs w:val="24"/>
          <w:u w:val="single"/>
          <w:bdr w:val="none" w:sz="0" w:space="0" w:color="auto" w:frame="1"/>
          <w:shd w:val="clear" w:color="auto" w:fill="FFFFFF"/>
        </w:rPr>
      </w:pPr>
      <w:r w:rsidRPr="00DC13B0">
        <w:rPr>
          <w:rStyle w:val="vanity-namedisplay-name"/>
          <w:rFonts w:ascii="Arial" w:hAnsi="Arial" w:cs="Arial"/>
          <w:b/>
          <w:color w:val="002060"/>
          <w:sz w:val="24"/>
          <w:szCs w:val="24"/>
          <w:u w:val="single"/>
          <w:bdr w:val="none" w:sz="0" w:space="0" w:color="auto" w:frame="1"/>
          <w:shd w:val="clear" w:color="auto" w:fill="FFFFFF"/>
        </w:rPr>
        <w:t>Certifications</w:t>
      </w:r>
    </w:p>
    <w:p w14:paraId="6BB699FE" w14:textId="77777777" w:rsidR="00184466" w:rsidRPr="00F137EA" w:rsidRDefault="00184466" w:rsidP="00184466">
      <w:pPr>
        <w:pStyle w:val="NoSpacing"/>
        <w:numPr>
          <w:ilvl w:val="0"/>
          <w:numId w:val="13"/>
        </w:numPr>
        <w:spacing w:line="276" w:lineRule="auto"/>
        <w:rPr>
          <w:rFonts w:ascii="Arial" w:hAnsi="Arial" w:cs="Arial"/>
          <w:sz w:val="20"/>
          <w:szCs w:val="20"/>
        </w:rPr>
      </w:pPr>
      <w:r w:rsidRPr="00F137EA">
        <w:rPr>
          <w:rFonts w:ascii="Arial" w:hAnsi="Arial" w:cs="Arial"/>
          <w:sz w:val="20"/>
          <w:szCs w:val="20"/>
        </w:rPr>
        <w:t>Certified in Microsoft Azure Administrator Associate.</w:t>
      </w:r>
    </w:p>
    <w:p w14:paraId="573EA0E7" w14:textId="77777777" w:rsidR="00184466" w:rsidRPr="00F137EA" w:rsidRDefault="00184466" w:rsidP="00184466">
      <w:pPr>
        <w:pStyle w:val="NoSpacing"/>
        <w:numPr>
          <w:ilvl w:val="0"/>
          <w:numId w:val="13"/>
        </w:numPr>
        <w:spacing w:line="276" w:lineRule="auto"/>
        <w:rPr>
          <w:rFonts w:ascii="Arial" w:hAnsi="Arial" w:cs="Arial"/>
          <w:sz w:val="20"/>
          <w:szCs w:val="20"/>
        </w:rPr>
      </w:pPr>
      <w:r w:rsidRPr="00F137EA">
        <w:rPr>
          <w:rFonts w:ascii="Arial" w:hAnsi="Arial" w:cs="Arial"/>
          <w:sz w:val="20"/>
          <w:szCs w:val="20"/>
        </w:rPr>
        <w:t>Certified in Kubernetes Administrator.</w:t>
      </w:r>
    </w:p>
    <w:p w14:paraId="280D3B32" w14:textId="18AFB309" w:rsidR="00184466" w:rsidRPr="00F137EA" w:rsidRDefault="00184466" w:rsidP="00184466">
      <w:pPr>
        <w:pStyle w:val="NoSpacing"/>
        <w:numPr>
          <w:ilvl w:val="0"/>
          <w:numId w:val="13"/>
        </w:numPr>
        <w:spacing w:line="276" w:lineRule="auto"/>
        <w:rPr>
          <w:rFonts w:ascii="Arial" w:hAnsi="Arial" w:cs="Arial"/>
          <w:sz w:val="20"/>
          <w:szCs w:val="20"/>
        </w:rPr>
      </w:pPr>
      <w:r w:rsidRPr="00F137EA">
        <w:rPr>
          <w:rFonts w:ascii="Arial" w:hAnsi="Arial" w:cs="Arial"/>
          <w:sz w:val="20"/>
          <w:szCs w:val="20"/>
        </w:rPr>
        <w:t>Certified in AWS Developer</w:t>
      </w:r>
    </w:p>
    <w:p w14:paraId="0AE28031" w14:textId="77777777" w:rsidR="00866C85" w:rsidRPr="00F137EA" w:rsidRDefault="00866C85" w:rsidP="00851E37">
      <w:pPr>
        <w:spacing w:after="0" w:line="276" w:lineRule="auto"/>
        <w:ind w:right="144"/>
        <w:jc w:val="both"/>
        <w:rPr>
          <w:rFonts w:ascii="Arial" w:hAnsi="Arial" w:cs="Arial"/>
          <w:sz w:val="20"/>
          <w:szCs w:val="20"/>
          <w:shd w:val="clear" w:color="auto" w:fill="FFFFFF"/>
        </w:rPr>
      </w:pPr>
    </w:p>
    <w:p w14:paraId="4491A6CD" w14:textId="43F45462" w:rsidR="00866C85" w:rsidRPr="00DC13B0" w:rsidRDefault="004646AF" w:rsidP="00851E37">
      <w:pPr>
        <w:spacing w:line="276" w:lineRule="auto"/>
        <w:jc w:val="both"/>
        <w:rPr>
          <w:rStyle w:val="vanity-namedisplay-name"/>
          <w:rFonts w:ascii="Arial" w:hAnsi="Arial" w:cs="Arial"/>
          <w:b/>
          <w:color w:val="002060"/>
          <w:sz w:val="24"/>
          <w:szCs w:val="24"/>
          <w:u w:val="single"/>
          <w:bdr w:val="none" w:sz="0" w:space="0" w:color="auto" w:frame="1"/>
          <w:shd w:val="clear" w:color="auto" w:fill="FFFFFF"/>
        </w:rPr>
      </w:pPr>
      <w:r w:rsidRPr="00DC13B0">
        <w:rPr>
          <w:rStyle w:val="vanity-namedisplay-name"/>
          <w:rFonts w:ascii="Arial" w:hAnsi="Arial" w:cs="Arial"/>
          <w:b/>
          <w:color w:val="002060"/>
          <w:sz w:val="24"/>
          <w:szCs w:val="24"/>
          <w:u w:val="single"/>
          <w:bdr w:val="none" w:sz="0" w:space="0" w:color="auto" w:frame="1"/>
          <w:shd w:val="clear" w:color="auto" w:fill="FFFFFF"/>
        </w:rPr>
        <w:t>Technical Skills</w:t>
      </w:r>
    </w:p>
    <w:tbl>
      <w:tblPr>
        <w:tblW w:w="10530" w:type="dxa"/>
        <w:tblCellSpacing w:w="20" w:type="dxa"/>
        <w:tblInd w:w="25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4A0" w:firstRow="1" w:lastRow="0" w:firstColumn="1" w:lastColumn="0" w:noHBand="0" w:noVBand="1"/>
      </w:tblPr>
      <w:tblGrid>
        <w:gridCol w:w="4050"/>
        <w:gridCol w:w="6480"/>
      </w:tblGrid>
      <w:tr w:rsidR="00946EC2" w:rsidRPr="00F137EA" w14:paraId="6673EC01" w14:textId="77777777" w:rsidTr="006C74F6">
        <w:trPr>
          <w:trHeight w:val="144"/>
          <w:tblCellSpacing w:w="20" w:type="dxa"/>
        </w:trPr>
        <w:tc>
          <w:tcPr>
            <w:tcW w:w="3990" w:type="dxa"/>
            <w:shd w:val="clear" w:color="auto" w:fill="auto"/>
            <w:vAlign w:val="center"/>
          </w:tcPr>
          <w:p w14:paraId="2DDECED9" w14:textId="77777777" w:rsidR="00946EC2" w:rsidRPr="00F137EA" w:rsidRDefault="00946EC2" w:rsidP="00851E37">
            <w:pPr>
              <w:autoSpaceDE w:val="0"/>
              <w:autoSpaceDN w:val="0"/>
              <w:spacing w:after="0" w:line="276" w:lineRule="auto"/>
              <w:jc w:val="both"/>
              <w:rPr>
                <w:rFonts w:ascii="Arial" w:hAnsi="Arial" w:cs="Arial"/>
                <w:b/>
                <w:bCs/>
                <w:sz w:val="20"/>
                <w:szCs w:val="20"/>
              </w:rPr>
            </w:pPr>
            <w:r w:rsidRPr="00F137EA">
              <w:rPr>
                <w:rFonts w:ascii="Arial" w:hAnsi="Arial" w:cs="Arial"/>
                <w:b/>
                <w:bCs/>
                <w:sz w:val="20"/>
                <w:szCs w:val="20"/>
              </w:rPr>
              <w:t>Operating Systems</w:t>
            </w:r>
          </w:p>
        </w:tc>
        <w:tc>
          <w:tcPr>
            <w:tcW w:w="6420" w:type="dxa"/>
            <w:shd w:val="clear" w:color="auto" w:fill="auto"/>
            <w:vAlign w:val="center"/>
          </w:tcPr>
          <w:p w14:paraId="57B218F2" w14:textId="38BB901E" w:rsidR="00946EC2" w:rsidRPr="00F137EA" w:rsidRDefault="00946EC2" w:rsidP="00851E37">
            <w:pPr>
              <w:autoSpaceDE w:val="0"/>
              <w:autoSpaceDN w:val="0"/>
              <w:spacing w:after="0" w:line="276" w:lineRule="auto"/>
              <w:jc w:val="both"/>
              <w:rPr>
                <w:rFonts w:ascii="Arial" w:hAnsi="Arial" w:cs="Arial"/>
                <w:sz w:val="20"/>
                <w:szCs w:val="20"/>
              </w:rPr>
            </w:pPr>
            <w:r w:rsidRPr="00F137EA">
              <w:rPr>
                <w:rFonts w:ascii="Arial" w:hAnsi="Arial" w:cs="Arial"/>
                <w:sz w:val="20"/>
                <w:szCs w:val="20"/>
              </w:rPr>
              <w:t>Windows, LINUX</w:t>
            </w:r>
            <w:r w:rsidR="004646AF" w:rsidRPr="00F137EA">
              <w:rPr>
                <w:rFonts w:ascii="Arial" w:hAnsi="Arial" w:cs="Arial"/>
                <w:sz w:val="20"/>
                <w:szCs w:val="20"/>
              </w:rPr>
              <w:t xml:space="preserve"> </w:t>
            </w:r>
            <w:r w:rsidRPr="00F137EA">
              <w:rPr>
                <w:rFonts w:ascii="Arial" w:hAnsi="Arial" w:cs="Arial"/>
                <w:sz w:val="20"/>
                <w:szCs w:val="20"/>
              </w:rPr>
              <w:t>(RHEL, Ubuntu) REDHAT 5/6.</w:t>
            </w:r>
          </w:p>
        </w:tc>
      </w:tr>
      <w:tr w:rsidR="00946EC2" w:rsidRPr="00F137EA" w14:paraId="630B3C97" w14:textId="77777777" w:rsidTr="006C74F6">
        <w:trPr>
          <w:trHeight w:val="144"/>
          <w:tblCellSpacing w:w="20" w:type="dxa"/>
        </w:trPr>
        <w:tc>
          <w:tcPr>
            <w:tcW w:w="3990" w:type="dxa"/>
            <w:shd w:val="clear" w:color="auto" w:fill="auto"/>
            <w:vAlign w:val="center"/>
          </w:tcPr>
          <w:p w14:paraId="0831D861" w14:textId="77777777" w:rsidR="00946EC2" w:rsidRPr="00F137EA" w:rsidRDefault="00946EC2" w:rsidP="00851E37">
            <w:pPr>
              <w:autoSpaceDE w:val="0"/>
              <w:autoSpaceDN w:val="0"/>
              <w:spacing w:after="0" w:line="276" w:lineRule="auto"/>
              <w:jc w:val="both"/>
              <w:rPr>
                <w:rFonts w:ascii="Arial" w:hAnsi="Arial" w:cs="Arial"/>
                <w:b/>
                <w:bCs/>
                <w:sz w:val="20"/>
                <w:szCs w:val="20"/>
              </w:rPr>
            </w:pPr>
            <w:r w:rsidRPr="00F137EA">
              <w:rPr>
                <w:rFonts w:ascii="Arial" w:hAnsi="Arial" w:cs="Arial"/>
                <w:b/>
                <w:bCs/>
                <w:sz w:val="20"/>
                <w:szCs w:val="20"/>
              </w:rPr>
              <w:t>Version Control System</w:t>
            </w:r>
          </w:p>
        </w:tc>
        <w:tc>
          <w:tcPr>
            <w:tcW w:w="6420" w:type="dxa"/>
            <w:shd w:val="clear" w:color="auto" w:fill="auto"/>
            <w:vAlign w:val="center"/>
          </w:tcPr>
          <w:p w14:paraId="7B46B7EF" w14:textId="491EAC0F" w:rsidR="00946EC2" w:rsidRPr="00F137EA" w:rsidRDefault="00946EC2" w:rsidP="00851E37">
            <w:pPr>
              <w:autoSpaceDE w:val="0"/>
              <w:autoSpaceDN w:val="0"/>
              <w:spacing w:after="0" w:line="276" w:lineRule="auto"/>
              <w:jc w:val="both"/>
              <w:rPr>
                <w:rFonts w:ascii="Arial" w:hAnsi="Arial" w:cs="Arial"/>
                <w:sz w:val="20"/>
                <w:szCs w:val="20"/>
              </w:rPr>
            </w:pPr>
            <w:r w:rsidRPr="00F137EA">
              <w:rPr>
                <w:rFonts w:ascii="Arial" w:hAnsi="Arial" w:cs="Arial"/>
                <w:sz w:val="20"/>
                <w:szCs w:val="20"/>
              </w:rPr>
              <w:t>GitHub, Subversion</w:t>
            </w:r>
            <w:r w:rsidR="004646AF" w:rsidRPr="00F137EA">
              <w:rPr>
                <w:rFonts w:ascii="Arial" w:hAnsi="Arial" w:cs="Arial"/>
                <w:sz w:val="20"/>
                <w:szCs w:val="20"/>
              </w:rPr>
              <w:t xml:space="preserve"> </w:t>
            </w:r>
            <w:r w:rsidRPr="00F137EA">
              <w:rPr>
                <w:rFonts w:ascii="Arial" w:hAnsi="Arial" w:cs="Arial"/>
                <w:sz w:val="20"/>
                <w:szCs w:val="20"/>
              </w:rPr>
              <w:t>(SVN)</w:t>
            </w:r>
          </w:p>
        </w:tc>
      </w:tr>
      <w:tr w:rsidR="00946EC2" w:rsidRPr="00F137EA" w14:paraId="5D6E0FDB" w14:textId="77777777" w:rsidTr="006C74F6">
        <w:trPr>
          <w:trHeight w:val="144"/>
          <w:tblCellSpacing w:w="20" w:type="dxa"/>
        </w:trPr>
        <w:tc>
          <w:tcPr>
            <w:tcW w:w="3990" w:type="dxa"/>
            <w:shd w:val="clear" w:color="auto" w:fill="auto"/>
            <w:vAlign w:val="center"/>
          </w:tcPr>
          <w:p w14:paraId="412054EE" w14:textId="77777777" w:rsidR="00946EC2" w:rsidRPr="00F137EA" w:rsidRDefault="00946EC2" w:rsidP="00851E37">
            <w:pPr>
              <w:autoSpaceDE w:val="0"/>
              <w:autoSpaceDN w:val="0"/>
              <w:spacing w:after="0" w:line="276" w:lineRule="auto"/>
              <w:jc w:val="both"/>
              <w:rPr>
                <w:rFonts w:ascii="Arial" w:hAnsi="Arial" w:cs="Arial"/>
                <w:b/>
                <w:bCs/>
                <w:sz w:val="20"/>
                <w:szCs w:val="20"/>
              </w:rPr>
            </w:pPr>
            <w:r w:rsidRPr="00F137EA">
              <w:rPr>
                <w:rFonts w:ascii="Arial" w:hAnsi="Arial" w:cs="Arial"/>
                <w:b/>
                <w:bCs/>
                <w:sz w:val="20"/>
                <w:szCs w:val="20"/>
              </w:rPr>
              <w:t>CI Tools</w:t>
            </w:r>
          </w:p>
        </w:tc>
        <w:tc>
          <w:tcPr>
            <w:tcW w:w="6420" w:type="dxa"/>
            <w:shd w:val="clear" w:color="auto" w:fill="auto"/>
          </w:tcPr>
          <w:p w14:paraId="106713C4" w14:textId="77777777" w:rsidR="00946EC2" w:rsidRPr="00F137EA" w:rsidRDefault="00946EC2" w:rsidP="00851E37">
            <w:pPr>
              <w:spacing w:after="0" w:line="276" w:lineRule="auto"/>
              <w:jc w:val="both"/>
              <w:rPr>
                <w:rFonts w:ascii="Arial" w:hAnsi="Arial" w:cs="Arial"/>
                <w:sz w:val="20"/>
                <w:szCs w:val="20"/>
              </w:rPr>
            </w:pPr>
            <w:r w:rsidRPr="00F137EA">
              <w:rPr>
                <w:rFonts w:ascii="Arial" w:hAnsi="Arial" w:cs="Arial"/>
                <w:sz w:val="20"/>
                <w:szCs w:val="20"/>
              </w:rPr>
              <w:t>Jenkins, ANT, Maven, TeamCity</w:t>
            </w:r>
          </w:p>
        </w:tc>
      </w:tr>
      <w:tr w:rsidR="00946EC2" w:rsidRPr="00F137EA" w14:paraId="5709C804" w14:textId="77777777" w:rsidTr="006C74F6">
        <w:trPr>
          <w:trHeight w:val="144"/>
          <w:tblCellSpacing w:w="20" w:type="dxa"/>
        </w:trPr>
        <w:tc>
          <w:tcPr>
            <w:tcW w:w="3990" w:type="dxa"/>
            <w:shd w:val="clear" w:color="auto" w:fill="auto"/>
          </w:tcPr>
          <w:p w14:paraId="6263339A" w14:textId="634E2CEF" w:rsidR="00946EC2" w:rsidRPr="00F137EA" w:rsidRDefault="00946EC2" w:rsidP="00851E37">
            <w:pPr>
              <w:spacing w:after="0" w:line="276" w:lineRule="auto"/>
              <w:jc w:val="both"/>
              <w:rPr>
                <w:rFonts w:ascii="Arial" w:hAnsi="Arial" w:cs="Arial"/>
                <w:b/>
                <w:bCs/>
                <w:sz w:val="20"/>
                <w:szCs w:val="20"/>
              </w:rPr>
            </w:pPr>
            <w:r w:rsidRPr="00F137EA">
              <w:rPr>
                <w:rFonts w:ascii="Arial" w:hAnsi="Arial" w:cs="Arial"/>
                <w:b/>
                <w:bCs/>
                <w:sz w:val="20"/>
                <w:szCs w:val="20"/>
              </w:rPr>
              <w:t>Cloud</w:t>
            </w:r>
            <w:r w:rsidR="004646AF" w:rsidRPr="00F137EA">
              <w:rPr>
                <w:rFonts w:ascii="Arial" w:hAnsi="Arial" w:cs="Arial"/>
                <w:b/>
                <w:bCs/>
                <w:sz w:val="20"/>
                <w:szCs w:val="20"/>
              </w:rPr>
              <w:t xml:space="preserve"> </w:t>
            </w:r>
            <w:r w:rsidRPr="00F137EA">
              <w:rPr>
                <w:rFonts w:ascii="Arial" w:hAnsi="Arial" w:cs="Arial"/>
                <w:b/>
                <w:bCs/>
                <w:sz w:val="20"/>
                <w:szCs w:val="20"/>
              </w:rPr>
              <w:t xml:space="preserve">(IAAS Providers)/Technologies </w:t>
            </w:r>
          </w:p>
        </w:tc>
        <w:tc>
          <w:tcPr>
            <w:tcW w:w="6420" w:type="dxa"/>
            <w:shd w:val="clear" w:color="auto" w:fill="auto"/>
          </w:tcPr>
          <w:p w14:paraId="12BF7C21" w14:textId="0BE67AF5" w:rsidR="00946EC2" w:rsidRPr="00F137EA" w:rsidRDefault="00946EC2" w:rsidP="00851E37">
            <w:pPr>
              <w:spacing w:after="0" w:line="276" w:lineRule="auto"/>
              <w:jc w:val="both"/>
              <w:rPr>
                <w:rFonts w:ascii="Arial" w:hAnsi="Arial" w:cs="Arial"/>
                <w:sz w:val="20"/>
                <w:szCs w:val="20"/>
              </w:rPr>
            </w:pPr>
            <w:r w:rsidRPr="00F137EA">
              <w:rPr>
                <w:rFonts w:ascii="Arial" w:hAnsi="Arial" w:cs="Arial"/>
                <w:sz w:val="20"/>
                <w:szCs w:val="20"/>
              </w:rPr>
              <w:t>AWS (EC2, S3, VPC, SNS, Route53, CloudWatch, DynamoDB, IAM, Lambda), OpenStack</w:t>
            </w:r>
            <w:r w:rsidR="00FF5BDC">
              <w:rPr>
                <w:rFonts w:ascii="Arial" w:hAnsi="Arial" w:cs="Arial"/>
                <w:sz w:val="20"/>
                <w:szCs w:val="20"/>
              </w:rPr>
              <w:t>, Azure, GCP</w:t>
            </w:r>
          </w:p>
        </w:tc>
      </w:tr>
      <w:tr w:rsidR="00946EC2" w:rsidRPr="00F137EA" w14:paraId="55D1F7F5" w14:textId="77777777" w:rsidTr="006C74F6">
        <w:trPr>
          <w:trHeight w:val="144"/>
          <w:tblCellSpacing w:w="20" w:type="dxa"/>
        </w:trPr>
        <w:tc>
          <w:tcPr>
            <w:tcW w:w="3990" w:type="dxa"/>
            <w:shd w:val="clear" w:color="auto" w:fill="auto"/>
          </w:tcPr>
          <w:p w14:paraId="2D4B2CFA" w14:textId="77777777" w:rsidR="00946EC2" w:rsidRPr="00F137EA" w:rsidRDefault="00946EC2" w:rsidP="00851E37">
            <w:pPr>
              <w:spacing w:after="0" w:line="276" w:lineRule="auto"/>
              <w:jc w:val="both"/>
              <w:rPr>
                <w:rFonts w:ascii="Arial" w:hAnsi="Arial" w:cs="Arial"/>
                <w:b/>
                <w:bCs/>
                <w:sz w:val="20"/>
                <w:szCs w:val="20"/>
              </w:rPr>
            </w:pPr>
            <w:r w:rsidRPr="00F137EA">
              <w:rPr>
                <w:rFonts w:ascii="Arial" w:hAnsi="Arial" w:cs="Arial"/>
                <w:b/>
                <w:bCs/>
                <w:sz w:val="20"/>
                <w:szCs w:val="20"/>
              </w:rPr>
              <w:t>Configuration Management Tools</w:t>
            </w:r>
          </w:p>
        </w:tc>
        <w:tc>
          <w:tcPr>
            <w:tcW w:w="6420" w:type="dxa"/>
            <w:shd w:val="clear" w:color="auto" w:fill="auto"/>
            <w:vAlign w:val="center"/>
          </w:tcPr>
          <w:p w14:paraId="38093F66" w14:textId="54EE61B0" w:rsidR="00946EC2" w:rsidRPr="00F137EA" w:rsidRDefault="00946EC2" w:rsidP="00851E37">
            <w:pPr>
              <w:autoSpaceDE w:val="0"/>
              <w:autoSpaceDN w:val="0"/>
              <w:spacing w:after="0" w:line="276" w:lineRule="auto"/>
              <w:jc w:val="both"/>
              <w:rPr>
                <w:rFonts w:ascii="Arial" w:hAnsi="Arial" w:cs="Arial"/>
                <w:sz w:val="20"/>
                <w:szCs w:val="20"/>
              </w:rPr>
            </w:pPr>
            <w:r w:rsidRPr="00F137EA">
              <w:rPr>
                <w:rFonts w:ascii="Arial" w:hAnsi="Arial" w:cs="Arial"/>
                <w:sz w:val="20"/>
                <w:szCs w:val="20"/>
              </w:rPr>
              <w:t>Ansible</w:t>
            </w:r>
            <w:r w:rsidR="00707098">
              <w:rPr>
                <w:rFonts w:ascii="Arial" w:hAnsi="Arial" w:cs="Arial"/>
                <w:sz w:val="20"/>
                <w:szCs w:val="20"/>
              </w:rPr>
              <w:t>, chef</w:t>
            </w:r>
          </w:p>
        </w:tc>
      </w:tr>
      <w:tr w:rsidR="00946EC2" w:rsidRPr="00F137EA" w14:paraId="4A2EFB6F" w14:textId="77777777" w:rsidTr="006C74F6">
        <w:trPr>
          <w:trHeight w:val="144"/>
          <w:tblCellSpacing w:w="20" w:type="dxa"/>
        </w:trPr>
        <w:tc>
          <w:tcPr>
            <w:tcW w:w="3990" w:type="dxa"/>
            <w:shd w:val="clear" w:color="auto" w:fill="auto"/>
            <w:vAlign w:val="center"/>
          </w:tcPr>
          <w:p w14:paraId="73224BEA" w14:textId="77777777" w:rsidR="00946EC2" w:rsidRPr="00F137EA" w:rsidRDefault="00946EC2" w:rsidP="00851E37">
            <w:pPr>
              <w:autoSpaceDE w:val="0"/>
              <w:autoSpaceDN w:val="0"/>
              <w:spacing w:after="0" w:line="276" w:lineRule="auto"/>
              <w:jc w:val="both"/>
              <w:rPr>
                <w:rFonts w:ascii="Arial" w:hAnsi="Arial" w:cs="Arial"/>
                <w:b/>
                <w:bCs/>
                <w:sz w:val="20"/>
                <w:szCs w:val="20"/>
              </w:rPr>
            </w:pPr>
            <w:r w:rsidRPr="00F137EA">
              <w:rPr>
                <w:rFonts w:ascii="Arial" w:hAnsi="Arial" w:cs="Arial"/>
                <w:b/>
                <w:bCs/>
                <w:sz w:val="20"/>
                <w:szCs w:val="20"/>
              </w:rPr>
              <w:t>Virtualization</w:t>
            </w:r>
          </w:p>
        </w:tc>
        <w:tc>
          <w:tcPr>
            <w:tcW w:w="6420" w:type="dxa"/>
            <w:shd w:val="clear" w:color="auto" w:fill="auto"/>
          </w:tcPr>
          <w:p w14:paraId="05C74F04" w14:textId="77777777" w:rsidR="00946EC2" w:rsidRPr="00F137EA" w:rsidRDefault="00946EC2" w:rsidP="00851E37">
            <w:pPr>
              <w:spacing w:after="0" w:line="276" w:lineRule="auto"/>
              <w:jc w:val="both"/>
              <w:rPr>
                <w:rFonts w:ascii="Arial" w:hAnsi="Arial" w:cs="Arial"/>
                <w:sz w:val="20"/>
                <w:szCs w:val="20"/>
              </w:rPr>
            </w:pPr>
            <w:r w:rsidRPr="00F137EA">
              <w:rPr>
                <w:rFonts w:ascii="Arial" w:hAnsi="Arial" w:cs="Arial"/>
                <w:sz w:val="20"/>
                <w:szCs w:val="20"/>
              </w:rPr>
              <w:t>VMware, Oracle Virtual Box</w:t>
            </w:r>
          </w:p>
        </w:tc>
      </w:tr>
      <w:tr w:rsidR="00946EC2" w:rsidRPr="00F137EA" w14:paraId="54515F15" w14:textId="77777777" w:rsidTr="006C74F6">
        <w:trPr>
          <w:trHeight w:val="144"/>
          <w:tblCellSpacing w:w="20" w:type="dxa"/>
        </w:trPr>
        <w:tc>
          <w:tcPr>
            <w:tcW w:w="3990" w:type="dxa"/>
            <w:shd w:val="clear" w:color="auto" w:fill="auto"/>
            <w:vAlign w:val="center"/>
          </w:tcPr>
          <w:p w14:paraId="0770A6E5" w14:textId="77777777" w:rsidR="00946EC2" w:rsidRPr="00F137EA" w:rsidRDefault="00946EC2" w:rsidP="00851E37">
            <w:pPr>
              <w:autoSpaceDE w:val="0"/>
              <w:autoSpaceDN w:val="0"/>
              <w:spacing w:after="0" w:line="276" w:lineRule="auto"/>
              <w:jc w:val="both"/>
              <w:rPr>
                <w:rFonts w:ascii="Arial" w:hAnsi="Arial" w:cs="Arial"/>
                <w:b/>
                <w:bCs/>
                <w:sz w:val="20"/>
                <w:szCs w:val="20"/>
              </w:rPr>
            </w:pPr>
            <w:r w:rsidRPr="00F137EA">
              <w:rPr>
                <w:rFonts w:ascii="Arial" w:hAnsi="Arial" w:cs="Arial"/>
                <w:b/>
                <w:bCs/>
                <w:sz w:val="20"/>
                <w:szCs w:val="20"/>
              </w:rPr>
              <w:t>Containers</w:t>
            </w:r>
          </w:p>
        </w:tc>
        <w:tc>
          <w:tcPr>
            <w:tcW w:w="6420" w:type="dxa"/>
            <w:shd w:val="clear" w:color="auto" w:fill="auto"/>
          </w:tcPr>
          <w:p w14:paraId="07BF634E" w14:textId="77777777" w:rsidR="00946EC2" w:rsidRPr="00F137EA" w:rsidRDefault="00946EC2" w:rsidP="00851E37">
            <w:pPr>
              <w:spacing w:after="0" w:line="276" w:lineRule="auto"/>
              <w:jc w:val="both"/>
              <w:rPr>
                <w:rFonts w:ascii="Arial" w:hAnsi="Arial" w:cs="Arial"/>
                <w:sz w:val="20"/>
                <w:szCs w:val="20"/>
              </w:rPr>
            </w:pPr>
            <w:r w:rsidRPr="00F137EA">
              <w:rPr>
                <w:rFonts w:ascii="Arial" w:hAnsi="Arial" w:cs="Arial"/>
                <w:sz w:val="20"/>
                <w:szCs w:val="20"/>
              </w:rPr>
              <w:t>Docker</w:t>
            </w:r>
          </w:p>
        </w:tc>
      </w:tr>
      <w:tr w:rsidR="00946EC2" w:rsidRPr="00F137EA" w14:paraId="60245D38" w14:textId="77777777" w:rsidTr="006C74F6">
        <w:trPr>
          <w:trHeight w:val="144"/>
          <w:tblCellSpacing w:w="20" w:type="dxa"/>
        </w:trPr>
        <w:tc>
          <w:tcPr>
            <w:tcW w:w="3990" w:type="dxa"/>
            <w:shd w:val="clear" w:color="auto" w:fill="auto"/>
            <w:vAlign w:val="center"/>
          </w:tcPr>
          <w:p w14:paraId="50B987DD" w14:textId="77777777" w:rsidR="00946EC2" w:rsidRPr="00F137EA" w:rsidRDefault="00946EC2" w:rsidP="00851E37">
            <w:pPr>
              <w:autoSpaceDE w:val="0"/>
              <w:autoSpaceDN w:val="0"/>
              <w:spacing w:after="0" w:line="276" w:lineRule="auto"/>
              <w:jc w:val="both"/>
              <w:rPr>
                <w:rFonts w:ascii="Arial" w:hAnsi="Arial" w:cs="Arial"/>
                <w:b/>
                <w:bCs/>
                <w:sz w:val="20"/>
                <w:szCs w:val="20"/>
              </w:rPr>
            </w:pPr>
            <w:r w:rsidRPr="00F137EA">
              <w:rPr>
                <w:rFonts w:ascii="Arial" w:hAnsi="Arial" w:cs="Arial"/>
                <w:b/>
                <w:bCs/>
                <w:sz w:val="20"/>
                <w:szCs w:val="20"/>
              </w:rPr>
              <w:t>Repository Management</w:t>
            </w:r>
          </w:p>
        </w:tc>
        <w:tc>
          <w:tcPr>
            <w:tcW w:w="6420" w:type="dxa"/>
            <w:shd w:val="clear" w:color="auto" w:fill="auto"/>
          </w:tcPr>
          <w:p w14:paraId="789DFDF3" w14:textId="77777777" w:rsidR="00946EC2" w:rsidRPr="00F137EA" w:rsidRDefault="00946EC2" w:rsidP="00851E37">
            <w:pPr>
              <w:spacing w:after="0" w:line="276" w:lineRule="auto"/>
              <w:jc w:val="both"/>
              <w:rPr>
                <w:rFonts w:ascii="Arial" w:hAnsi="Arial" w:cs="Arial"/>
                <w:sz w:val="20"/>
                <w:szCs w:val="20"/>
              </w:rPr>
            </w:pPr>
            <w:r w:rsidRPr="00F137EA">
              <w:rPr>
                <w:rFonts w:ascii="Arial" w:hAnsi="Arial" w:cs="Arial"/>
                <w:sz w:val="20"/>
                <w:szCs w:val="20"/>
              </w:rPr>
              <w:t>Nexus, JFrog Artifactory</w:t>
            </w:r>
          </w:p>
        </w:tc>
      </w:tr>
      <w:tr w:rsidR="00946EC2" w:rsidRPr="00F137EA" w14:paraId="45831941" w14:textId="77777777" w:rsidTr="006C74F6">
        <w:trPr>
          <w:trHeight w:val="144"/>
          <w:tblCellSpacing w:w="20" w:type="dxa"/>
        </w:trPr>
        <w:tc>
          <w:tcPr>
            <w:tcW w:w="3990" w:type="dxa"/>
            <w:shd w:val="clear" w:color="auto" w:fill="auto"/>
            <w:vAlign w:val="center"/>
          </w:tcPr>
          <w:p w14:paraId="6E19169E" w14:textId="77777777" w:rsidR="00946EC2" w:rsidRPr="00F137EA" w:rsidRDefault="00946EC2" w:rsidP="00851E37">
            <w:pPr>
              <w:autoSpaceDE w:val="0"/>
              <w:autoSpaceDN w:val="0"/>
              <w:spacing w:after="0" w:line="276" w:lineRule="auto"/>
              <w:jc w:val="both"/>
              <w:rPr>
                <w:rFonts w:ascii="Arial" w:hAnsi="Arial" w:cs="Arial"/>
                <w:b/>
                <w:bCs/>
                <w:sz w:val="20"/>
                <w:szCs w:val="20"/>
              </w:rPr>
            </w:pPr>
            <w:r w:rsidRPr="00F137EA">
              <w:rPr>
                <w:rFonts w:ascii="Arial" w:hAnsi="Arial" w:cs="Arial"/>
                <w:b/>
                <w:bCs/>
                <w:sz w:val="20"/>
                <w:szCs w:val="20"/>
              </w:rPr>
              <w:t>Bug Tracking Tools</w:t>
            </w:r>
          </w:p>
        </w:tc>
        <w:tc>
          <w:tcPr>
            <w:tcW w:w="6420" w:type="dxa"/>
            <w:shd w:val="clear" w:color="auto" w:fill="auto"/>
          </w:tcPr>
          <w:p w14:paraId="53858D1B" w14:textId="77777777" w:rsidR="00946EC2" w:rsidRPr="00F137EA" w:rsidRDefault="00946EC2" w:rsidP="00851E37">
            <w:pPr>
              <w:spacing w:after="0" w:line="276" w:lineRule="auto"/>
              <w:jc w:val="both"/>
              <w:rPr>
                <w:rFonts w:ascii="Arial" w:hAnsi="Arial" w:cs="Arial"/>
                <w:sz w:val="20"/>
                <w:szCs w:val="20"/>
              </w:rPr>
            </w:pPr>
            <w:r w:rsidRPr="00F137EA">
              <w:rPr>
                <w:rFonts w:ascii="Arial" w:hAnsi="Arial" w:cs="Arial"/>
                <w:sz w:val="20"/>
                <w:szCs w:val="20"/>
              </w:rPr>
              <w:t>JIRA, Remedy</w:t>
            </w:r>
          </w:p>
        </w:tc>
      </w:tr>
      <w:tr w:rsidR="00946EC2" w:rsidRPr="00F137EA" w14:paraId="3F09F63E" w14:textId="77777777" w:rsidTr="006C74F6">
        <w:trPr>
          <w:trHeight w:val="144"/>
          <w:tblCellSpacing w:w="20" w:type="dxa"/>
        </w:trPr>
        <w:tc>
          <w:tcPr>
            <w:tcW w:w="3990" w:type="dxa"/>
            <w:shd w:val="clear" w:color="auto" w:fill="auto"/>
            <w:vAlign w:val="center"/>
          </w:tcPr>
          <w:p w14:paraId="516CA14A" w14:textId="77777777" w:rsidR="00946EC2" w:rsidRPr="00F137EA" w:rsidRDefault="00946EC2" w:rsidP="00851E37">
            <w:pPr>
              <w:widowControl w:val="0"/>
              <w:autoSpaceDE w:val="0"/>
              <w:autoSpaceDN w:val="0"/>
              <w:adjustRightInd w:val="0"/>
              <w:spacing w:after="0" w:line="276" w:lineRule="auto"/>
              <w:jc w:val="both"/>
              <w:rPr>
                <w:rFonts w:ascii="Arial" w:hAnsi="Arial" w:cs="Arial"/>
                <w:b/>
                <w:bCs/>
                <w:sz w:val="20"/>
                <w:szCs w:val="20"/>
              </w:rPr>
            </w:pPr>
            <w:r w:rsidRPr="00F137EA">
              <w:rPr>
                <w:rFonts w:ascii="Arial" w:hAnsi="Arial" w:cs="Arial"/>
                <w:b/>
                <w:bCs/>
                <w:sz w:val="20"/>
                <w:szCs w:val="20"/>
              </w:rPr>
              <w:t>Web/Application Servers</w:t>
            </w:r>
          </w:p>
        </w:tc>
        <w:tc>
          <w:tcPr>
            <w:tcW w:w="6420" w:type="dxa"/>
            <w:shd w:val="clear" w:color="auto" w:fill="auto"/>
            <w:vAlign w:val="center"/>
          </w:tcPr>
          <w:p w14:paraId="4F746315" w14:textId="77777777" w:rsidR="00946EC2" w:rsidRPr="00F137EA" w:rsidRDefault="00946EC2" w:rsidP="00851E37">
            <w:pPr>
              <w:widowControl w:val="0"/>
              <w:autoSpaceDE w:val="0"/>
              <w:autoSpaceDN w:val="0"/>
              <w:adjustRightInd w:val="0"/>
              <w:spacing w:after="0" w:line="276" w:lineRule="auto"/>
              <w:jc w:val="both"/>
              <w:rPr>
                <w:rFonts w:ascii="Arial" w:hAnsi="Arial" w:cs="Arial"/>
                <w:sz w:val="20"/>
                <w:szCs w:val="20"/>
              </w:rPr>
            </w:pPr>
            <w:r w:rsidRPr="00F137EA">
              <w:rPr>
                <w:rFonts w:ascii="Arial" w:hAnsi="Arial" w:cs="Arial"/>
                <w:sz w:val="20"/>
                <w:szCs w:val="20"/>
              </w:rPr>
              <w:t>Apache, Tomcat, JBOSS, NGINX</w:t>
            </w:r>
          </w:p>
        </w:tc>
      </w:tr>
      <w:tr w:rsidR="00946EC2" w:rsidRPr="00F137EA" w14:paraId="14EFDB7D" w14:textId="77777777" w:rsidTr="006C74F6">
        <w:trPr>
          <w:trHeight w:val="144"/>
          <w:tblCellSpacing w:w="20" w:type="dxa"/>
        </w:trPr>
        <w:tc>
          <w:tcPr>
            <w:tcW w:w="3990" w:type="dxa"/>
            <w:shd w:val="clear" w:color="auto" w:fill="auto"/>
            <w:vAlign w:val="center"/>
          </w:tcPr>
          <w:p w14:paraId="7C388BA6" w14:textId="77777777" w:rsidR="00946EC2" w:rsidRPr="00F137EA" w:rsidRDefault="00946EC2" w:rsidP="00851E37">
            <w:pPr>
              <w:widowControl w:val="0"/>
              <w:autoSpaceDE w:val="0"/>
              <w:autoSpaceDN w:val="0"/>
              <w:adjustRightInd w:val="0"/>
              <w:spacing w:after="0" w:line="276" w:lineRule="auto"/>
              <w:jc w:val="both"/>
              <w:rPr>
                <w:rFonts w:ascii="Arial" w:hAnsi="Arial" w:cs="Arial"/>
                <w:b/>
                <w:bCs/>
                <w:sz w:val="20"/>
                <w:szCs w:val="20"/>
              </w:rPr>
            </w:pPr>
            <w:r w:rsidRPr="00F137EA">
              <w:rPr>
                <w:rFonts w:ascii="Arial" w:hAnsi="Arial" w:cs="Arial"/>
                <w:b/>
                <w:bCs/>
                <w:sz w:val="20"/>
                <w:szCs w:val="20"/>
              </w:rPr>
              <w:t>Languages/Scripting</w:t>
            </w:r>
          </w:p>
        </w:tc>
        <w:tc>
          <w:tcPr>
            <w:tcW w:w="6420" w:type="dxa"/>
            <w:shd w:val="clear" w:color="auto" w:fill="auto"/>
            <w:vAlign w:val="center"/>
          </w:tcPr>
          <w:p w14:paraId="20526B6C" w14:textId="77777777" w:rsidR="00946EC2" w:rsidRPr="00F137EA" w:rsidRDefault="00946EC2" w:rsidP="00851E37">
            <w:pPr>
              <w:spacing w:after="0" w:line="276" w:lineRule="auto"/>
              <w:jc w:val="both"/>
              <w:rPr>
                <w:rFonts w:ascii="Arial" w:hAnsi="Arial" w:cs="Arial"/>
                <w:sz w:val="20"/>
                <w:szCs w:val="20"/>
              </w:rPr>
            </w:pPr>
            <w:r w:rsidRPr="00F137EA">
              <w:rPr>
                <w:rFonts w:ascii="Arial" w:hAnsi="Arial" w:cs="Arial"/>
                <w:sz w:val="20"/>
                <w:szCs w:val="20"/>
              </w:rPr>
              <w:t>C/C++, Java, PL/SQL, Python, Bash, Shell</w:t>
            </w:r>
          </w:p>
        </w:tc>
      </w:tr>
      <w:tr w:rsidR="00946EC2" w:rsidRPr="00F137EA" w14:paraId="2DBFF9E8" w14:textId="77777777" w:rsidTr="006C74F6">
        <w:trPr>
          <w:trHeight w:val="144"/>
          <w:tblCellSpacing w:w="20" w:type="dxa"/>
        </w:trPr>
        <w:tc>
          <w:tcPr>
            <w:tcW w:w="3990" w:type="dxa"/>
            <w:shd w:val="clear" w:color="auto" w:fill="auto"/>
            <w:vAlign w:val="center"/>
          </w:tcPr>
          <w:p w14:paraId="50C4084D" w14:textId="77777777" w:rsidR="00946EC2" w:rsidRPr="00F137EA" w:rsidRDefault="00946EC2" w:rsidP="00851E37">
            <w:pPr>
              <w:widowControl w:val="0"/>
              <w:autoSpaceDE w:val="0"/>
              <w:autoSpaceDN w:val="0"/>
              <w:adjustRightInd w:val="0"/>
              <w:spacing w:after="0" w:line="276" w:lineRule="auto"/>
              <w:jc w:val="both"/>
              <w:rPr>
                <w:rFonts w:ascii="Arial" w:hAnsi="Arial" w:cs="Arial"/>
                <w:b/>
                <w:bCs/>
                <w:sz w:val="20"/>
                <w:szCs w:val="20"/>
              </w:rPr>
            </w:pPr>
            <w:r w:rsidRPr="00F137EA">
              <w:rPr>
                <w:rFonts w:ascii="Arial" w:hAnsi="Arial" w:cs="Arial"/>
                <w:b/>
                <w:bCs/>
                <w:sz w:val="20"/>
                <w:szCs w:val="20"/>
              </w:rPr>
              <w:t>Web Technologies</w:t>
            </w:r>
          </w:p>
        </w:tc>
        <w:tc>
          <w:tcPr>
            <w:tcW w:w="6420" w:type="dxa"/>
            <w:shd w:val="clear" w:color="auto" w:fill="auto"/>
            <w:vAlign w:val="center"/>
          </w:tcPr>
          <w:p w14:paraId="0B7F4D2A" w14:textId="77777777" w:rsidR="00946EC2" w:rsidRPr="00F137EA" w:rsidRDefault="00946EC2" w:rsidP="00851E37">
            <w:pPr>
              <w:pStyle w:val="NoSpacing"/>
              <w:spacing w:line="276" w:lineRule="auto"/>
              <w:rPr>
                <w:rFonts w:ascii="Arial" w:hAnsi="Arial" w:cs="Arial"/>
                <w:sz w:val="20"/>
                <w:szCs w:val="20"/>
              </w:rPr>
            </w:pPr>
            <w:r w:rsidRPr="00F137EA">
              <w:rPr>
                <w:rFonts w:ascii="Arial" w:hAnsi="Arial" w:cs="Arial"/>
                <w:sz w:val="20"/>
                <w:szCs w:val="20"/>
              </w:rPr>
              <w:t>JDBC, JSP, HTML, Java Script, XML</w:t>
            </w:r>
          </w:p>
        </w:tc>
      </w:tr>
      <w:tr w:rsidR="00946EC2" w:rsidRPr="00F137EA" w14:paraId="14110828" w14:textId="77777777" w:rsidTr="006C74F6">
        <w:trPr>
          <w:trHeight w:val="144"/>
          <w:tblCellSpacing w:w="20" w:type="dxa"/>
        </w:trPr>
        <w:tc>
          <w:tcPr>
            <w:tcW w:w="3990" w:type="dxa"/>
            <w:shd w:val="clear" w:color="auto" w:fill="auto"/>
            <w:vAlign w:val="center"/>
          </w:tcPr>
          <w:p w14:paraId="38E31538" w14:textId="77777777" w:rsidR="00946EC2" w:rsidRPr="00F137EA" w:rsidRDefault="00946EC2" w:rsidP="00851E37">
            <w:pPr>
              <w:widowControl w:val="0"/>
              <w:autoSpaceDE w:val="0"/>
              <w:autoSpaceDN w:val="0"/>
              <w:adjustRightInd w:val="0"/>
              <w:spacing w:after="0" w:line="276" w:lineRule="auto"/>
              <w:jc w:val="both"/>
              <w:rPr>
                <w:rFonts w:ascii="Arial" w:hAnsi="Arial" w:cs="Arial"/>
                <w:b/>
                <w:bCs/>
                <w:sz w:val="20"/>
                <w:szCs w:val="20"/>
              </w:rPr>
            </w:pPr>
            <w:r w:rsidRPr="00F137EA">
              <w:rPr>
                <w:rFonts w:ascii="Arial" w:hAnsi="Arial" w:cs="Arial"/>
                <w:b/>
                <w:bCs/>
                <w:sz w:val="20"/>
                <w:szCs w:val="20"/>
              </w:rPr>
              <w:t>Databases</w:t>
            </w:r>
          </w:p>
        </w:tc>
        <w:tc>
          <w:tcPr>
            <w:tcW w:w="6420" w:type="dxa"/>
            <w:shd w:val="clear" w:color="auto" w:fill="auto"/>
            <w:vAlign w:val="center"/>
          </w:tcPr>
          <w:p w14:paraId="7AB1DA4F" w14:textId="1E2AA405" w:rsidR="00B85552" w:rsidRPr="00F137EA" w:rsidRDefault="00946EC2" w:rsidP="00851E37">
            <w:pPr>
              <w:widowControl w:val="0"/>
              <w:autoSpaceDE w:val="0"/>
              <w:autoSpaceDN w:val="0"/>
              <w:adjustRightInd w:val="0"/>
              <w:spacing w:after="0" w:line="276" w:lineRule="auto"/>
              <w:jc w:val="both"/>
              <w:rPr>
                <w:rFonts w:ascii="Arial" w:hAnsi="Arial" w:cs="Arial"/>
                <w:sz w:val="20"/>
                <w:szCs w:val="20"/>
              </w:rPr>
            </w:pPr>
            <w:r w:rsidRPr="00F137EA">
              <w:rPr>
                <w:rFonts w:ascii="Arial" w:hAnsi="Arial" w:cs="Arial"/>
                <w:sz w:val="20"/>
                <w:szCs w:val="20"/>
              </w:rPr>
              <w:t>Oracle, SQL SERVER, MYSQL, DB2</w:t>
            </w:r>
          </w:p>
        </w:tc>
      </w:tr>
    </w:tbl>
    <w:p w14:paraId="355EC823" w14:textId="77777777" w:rsidR="00866C85" w:rsidRPr="00F137EA" w:rsidRDefault="00866C85" w:rsidP="00851E37">
      <w:pPr>
        <w:spacing w:after="0" w:line="276" w:lineRule="auto"/>
        <w:ind w:right="144"/>
        <w:jc w:val="both"/>
        <w:rPr>
          <w:rFonts w:ascii="Arial" w:hAnsi="Arial" w:cs="Arial"/>
          <w:b/>
          <w:sz w:val="20"/>
          <w:szCs w:val="20"/>
          <w:shd w:val="clear" w:color="auto" w:fill="FFFFFF"/>
        </w:rPr>
      </w:pPr>
    </w:p>
    <w:p w14:paraId="1030AE20" w14:textId="77777777" w:rsidR="00866C85" w:rsidRPr="00F137EA" w:rsidRDefault="00866C85" w:rsidP="00851E37">
      <w:pPr>
        <w:spacing w:after="0" w:line="276" w:lineRule="auto"/>
        <w:ind w:right="144"/>
        <w:jc w:val="both"/>
        <w:rPr>
          <w:rFonts w:ascii="Arial" w:hAnsi="Arial" w:cs="Arial"/>
          <w:b/>
          <w:sz w:val="20"/>
          <w:szCs w:val="20"/>
          <w:shd w:val="clear" w:color="auto" w:fill="FFFFFF"/>
        </w:rPr>
      </w:pPr>
    </w:p>
    <w:p w14:paraId="3694B913" w14:textId="712E92F9" w:rsidR="00866C85" w:rsidRPr="00DC13B0" w:rsidRDefault="004646AF" w:rsidP="00851E37">
      <w:pPr>
        <w:spacing w:line="276" w:lineRule="auto"/>
        <w:jc w:val="both"/>
        <w:rPr>
          <w:rStyle w:val="vanity-namedisplay-name"/>
          <w:rFonts w:ascii="Arial" w:hAnsi="Arial" w:cs="Arial"/>
          <w:b/>
          <w:color w:val="002060"/>
          <w:sz w:val="24"/>
          <w:szCs w:val="24"/>
          <w:u w:val="single"/>
          <w:bdr w:val="none" w:sz="0" w:space="0" w:color="auto" w:frame="1"/>
          <w:shd w:val="clear" w:color="auto" w:fill="FFFFFF"/>
        </w:rPr>
      </w:pPr>
      <w:r w:rsidRPr="00DC13B0">
        <w:rPr>
          <w:rStyle w:val="vanity-namedisplay-name"/>
          <w:rFonts w:ascii="Arial" w:hAnsi="Arial" w:cs="Arial"/>
          <w:b/>
          <w:color w:val="002060"/>
          <w:sz w:val="24"/>
          <w:szCs w:val="24"/>
          <w:u w:val="single"/>
          <w:bdr w:val="none" w:sz="0" w:space="0" w:color="auto" w:frame="1"/>
          <w:shd w:val="clear" w:color="auto" w:fill="FFFFFF"/>
        </w:rPr>
        <w:t>Professional Experience</w:t>
      </w:r>
    </w:p>
    <w:p w14:paraId="028CD144" w14:textId="77777777" w:rsidR="00866C85" w:rsidRPr="00F137EA" w:rsidRDefault="00866C85" w:rsidP="00851E37">
      <w:pPr>
        <w:spacing w:after="0" w:line="276" w:lineRule="auto"/>
        <w:ind w:right="144"/>
        <w:jc w:val="both"/>
        <w:rPr>
          <w:rFonts w:ascii="Arial" w:hAnsi="Arial" w:cs="Arial"/>
          <w:b/>
          <w:sz w:val="20"/>
          <w:szCs w:val="20"/>
          <w:shd w:val="clear" w:color="auto" w:fill="FFFFFF"/>
        </w:rPr>
      </w:pPr>
    </w:p>
    <w:p w14:paraId="6F44DC7E" w14:textId="4B01DB53" w:rsidR="00866C85" w:rsidRPr="00F137EA" w:rsidRDefault="00851E37" w:rsidP="00851E37">
      <w:pPr>
        <w:pStyle w:val="NoSpacing"/>
        <w:spacing w:line="276" w:lineRule="auto"/>
        <w:rPr>
          <w:rFonts w:ascii="Arial" w:hAnsi="Arial" w:cs="Arial"/>
          <w:b/>
          <w:bCs/>
          <w:sz w:val="20"/>
          <w:szCs w:val="20"/>
        </w:rPr>
      </w:pPr>
      <w:r w:rsidRPr="00F137EA">
        <w:rPr>
          <w:rFonts w:ascii="Arial" w:hAnsi="Arial" w:cs="Arial"/>
          <w:b/>
          <w:bCs/>
          <w:sz w:val="20"/>
          <w:szCs w:val="20"/>
        </w:rPr>
        <w:t>Client: AT&amp;T, Dallas, TX.</w:t>
      </w:r>
      <w:r w:rsidR="00866C85" w:rsidRPr="00F137EA">
        <w:rPr>
          <w:rFonts w:ascii="Arial" w:hAnsi="Arial" w:cs="Arial"/>
          <w:b/>
          <w:bCs/>
          <w:sz w:val="20"/>
          <w:szCs w:val="20"/>
        </w:rPr>
        <w:t xml:space="preserve">                    </w:t>
      </w:r>
      <w:r w:rsidR="00866C85" w:rsidRPr="00F137EA">
        <w:rPr>
          <w:rFonts w:ascii="Arial" w:hAnsi="Arial" w:cs="Arial"/>
          <w:b/>
          <w:bCs/>
          <w:sz w:val="20"/>
          <w:szCs w:val="20"/>
        </w:rPr>
        <w:tab/>
      </w:r>
      <w:r w:rsidR="00866C85" w:rsidRPr="00F137EA">
        <w:rPr>
          <w:rFonts w:ascii="Arial" w:hAnsi="Arial" w:cs="Arial"/>
          <w:b/>
          <w:bCs/>
          <w:sz w:val="20"/>
          <w:szCs w:val="20"/>
        </w:rPr>
        <w:tab/>
        <w:t xml:space="preserve">                                                                                          </w:t>
      </w:r>
      <w:r w:rsidRPr="00F137EA">
        <w:rPr>
          <w:rFonts w:ascii="Arial" w:hAnsi="Arial" w:cs="Arial"/>
          <w:b/>
          <w:bCs/>
          <w:sz w:val="20"/>
          <w:szCs w:val="20"/>
        </w:rPr>
        <w:t xml:space="preserve">              </w:t>
      </w:r>
      <w:r w:rsidR="00DB3619">
        <w:rPr>
          <w:rFonts w:ascii="Arial" w:hAnsi="Arial" w:cs="Arial"/>
          <w:b/>
          <w:bCs/>
          <w:sz w:val="20"/>
          <w:szCs w:val="20"/>
        </w:rPr>
        <w:t xml:space="preserve">       </w:t>
      </w:r>
      <w:r w:rsidR="00946EC2" w:rsidRPr="00F137EA">
        <w:rPr>
          <w:rFonts w:ascii="Arial" w:hAnsi="Arial" w:cs="Arial"/>
          <w:b/>
          <w:bCs/>
          <w:sz w:val="20"/>
          <w:szCs w:val="20"/>
        </w:rPr>
        <w:t>Mar 2022 – Till Now</w:t>
      </w:r>
    </w:p>
    <w:p w14:paraId="3FCBAFDB" w14:textId="0B0EAE30"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 xml:space="preserve">Role: </w:t>
      </w:r>
      <w:r w:rsidR="00016A5F">
        <w:rPr>
          <w:rFonts w:ascii="Arial" w:hAnsi="Arial" w:cs="Arial"/>
          <w:b/>
          <w:bCs/>
          <w:sz w:val="20"/>
          <w:szCs w:val="20"/>
        </w:rPr>
        <w:t>Cloud</w:t>
      </w:r>
      <w:r w:rsidRPr="00F137EA">
        <w:rPr>
          <w:rFonts w:ascii="Arial" w:hAnsi="Arial" w:cs="Arial"/>
          <w:b/>
          <w:bCs/>
          <w:sz w:val="20"/>
          <w:szCs w:val="20"/>
        </w:rPr>
        <w:t xml:space="preserve"> DevOps Engineer </w:t>
      </w:r>
    </w:p>
    <w:p w14:paraId="04264C7D" w14:textId="5F19DB49"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Responsibilities:</w:t>
      </w:r>
    </w:p>
    <w:p w14:paraId="7932EB57" w14:textId="77777777" w:rsidR="00EF6CB5" w:rsidRPr="00EF6CB5" w:rsidRDefault="00EF6CB5" w:rsidP="00EF6CB5">
      <w:pPr>
        <w:pStyle w:val="ListParagraph"/>
        <w:numPr>
          <w:ilvl w:val="0"/>
          <w:numId w:val="33"/>
        </w:numPr>
        <w:spacing w:line="276" w:lineRule="auto"/>
        <w:jc w:val="both"/>
        <w:rPr>
          <w:rFonts w:ascii="Arial" w:hAnsi="Arial" w:cs="Arial"/>
          <w:sz w:val="20"/>
          <w:szCs w:val="20"/>
        </w:rPr>
      </w:pPr>
      <w:r w:rsidRPr="00EF6CB5">
        <w:rPr>
          <w:rFonts w:ascii="Arial" w:hAnsi="Arial" w:cs="Arial"/>
          <w:sz w:val="20"/>
          <w:szCs w:val="20"/>
        </w:rPr>
        <w:t>Designed and executed data migration strategies using AWS Database Migration Service (DMS) to seamlessly transfer data from on-premises databases to AWS.</w:t>
      </w:r>
    </w:p>
    <w:p w14:paraId="78356FA0" w14:textId="77777777" w:rsidR="002A48F3" w:rsidRPr="002A48F3" w:rsidRDefault="002A48F3" w:rsidP="006A32E4">
      <w:pPr>
        <w:pStyle w:val="ListParagraph"/>
        <w:numPr>
          <w:ilvl w:val="0"/>
          <w:numId w:val="33"/>
        </w:numPr>
        <w:spacing w:line="276" w:lineRule="auto"/>
        <w:jc w:val="both"/>
        <w:rPr>
          <w:rFonts w:ascii="Arial" w:hAnsi="Arial" w:cs="Arial"/>
          <w:sz w:val="20"/>
          <w:szCs w:val="20"/>
        </w:rPr>
      </w:pPr>
      <w:r w:rsidRPr="002A48F3">
        <w:rPr>
          <w:rFonts w:ascii="Arial" w:hAnsi="Arial" w:cs="Arial"/>
          <w:sz w:val="20"/>
          <w:szCs w:val="20"/>
        </w:rPr>
        <w:t>Implemented CI/CD pipelines for Kubernetes environments to automate containerized application deployments.</w:t>
      </w:r>
    </w:p>
    <w:p w14:paraId="0F8BA7E2" w14:textId="77777777" w:rsidR="002A48F3" w:rsidRPr="002A48F3" w:rsidRDefault="002A48F3" w:rsidP="006A32E4">
      <w:pPr>
        <w:pStyle w:val="ListParagraph"/>
        <w:numPr>
          <w:ilvl w:val="0"/>
          <w:numId w:val="33"/>
        </w:numPr>
        <w:spacing w:line="276" w:lineRule="auto"/>
        <w:jc w:val="both"/>
        <w:rPr>
          <w:rFonts w:ascii="Arial" w:hAnsi="Arial" w:cs="Arial"/>
          <w:sz w:val="20"/>
          <w:szCs w:val="20"/>
        </w:rPr>
      </w:pPr>
      <w:r w:rsidRPr="002A48F3">
        <w:rPr>
          <w:rFonts w:ascii="Arial" w:hAnsi="Arial" w:cs="Arial"/>
          <w:sz w:val="20"/>
          <w:szCs w:val="20"/>
        </w:rPr>
        <w:t>Developed AWS infrastructure templates using Terraform for staging and production environments.</w:t>
      </w:r>
    </w:p>
    <w:p w14:paraId="4E40C9BE" w14:textId="77777777" w:rsidR="002A48F3" w:rsidRPr="002A48F3" w:rsidRDefault="002A48F3" w:rsidP="006A32E4">
      <w:pPr>
        <w:pStyle w:val="ListParagraph"/>
        <w:numPr>
          <w:ilvl w:val="0"/>
          <w:numId w:val="33"/>
        </w:numPr>
        <w:spacing w:line="276" w:lineRule="auto"/>
        <w:jc w:val="both"/>
        <w:rPr>
          <w:rFonts w:ascii="Arial" w:hAnsi="Arial" w:cs="Arial"/>
          <w:sz w:val="20"/>
          <w:szCs w:val="20"/>
        </w:rPr>
      </w:pPr>
      <w:r w:rsidRPr="002A48F3">
        <w:rPr>
          <w:rFonts w:ascii="Arial" w:hAnsi="Arial" w:cs="Arial"/>
          <w:sz w:val="20"/>
          <w:szCs w:val="20"/>
        </w:rPr>
        <w:t>Implemented cloud services such as IAAS, PAAS, and SaaS, including OpenStack, Docker, and OpenShift.</w:t>
      </w:r>
    </w:p>
    <w:p w14:paraId="26885D2F" w14:textId="77777777" w:rsidR="002A48F3" w:rsidRPr="002A48F3" w:rsidRDefault="002A48F3" w:rsidP="006A32E4">
      <w:pPr>
        <w:pStyle w:val="ListParagraph"/>
        <w:numPr>
          <w:ilvl w:val="0"/>
          <w:numId w:val="33"/>
        </w:numPr>
        <w:spacing w:line="276" w:lineRule="auto"/>
        <w:jc w:val="both"/>
        <w:rPr>
          <w:rFonts w:ascii="Arial" w:hAnsi="Arial" w:cs="Arial"/>
          <w:sz w:val="20"/>
          <w:szCs w:val="20"/>
        </w:rPr>
      </w:pPr>
      <w:r w:rsidRPr="002A48F3">
        <w:rPr>
          <w:rFonts w:ascii="Arial" w:hAnsi="Arial" w:cs="Arial"/>
          <w:sz w:val="20"/>
          <w:szCs w:val="20"/>
        </w:rPr>
        <w:t>Utilized DynamoDB for processing large data documents and migrated SQL server schemas to AWS RDS Aurora for optimization.</w:t>
      </w:r>
    </w:p>
    <w:p w14:paraId="08399884"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Worked on AWS environment on all environments (dev, test, oat and Prod). Using Terraform created and deployed lambda functions using Jenkins.</w:t>
      </w:r>
    </w:p>
    <w:p w14:paraId="249CA738"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Installed and configured Jenkins server to create continuous integration and delivery pipeline on physical and cloud environment in TDD environment on .net and Java applications.</w:t>
      </w:r>
    </w:p>
    <w:p w14:paraId="28C7C9B7"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Configured, maintained and troubleshooter issued related to CICD using Bamboo as Continuous integration tool and Octopus as continuous deployment tool before we started migrated to Jenkins.</w:t>
      </w:r>
    </w:p>
    <w:p w14:paraId="13923811"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Wrote Splunk queries to extract the logs from the servers whenever there is an issue in the deployments and for troubleshooting the issues related to the server and application failures.</w:t>
      </w:r>
    </w:p>
    <w:p w14:paraId="6B7D9BB2"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lastRenderedPageBreak/>
        <w:t>Designed and implemented the Java and Open source stack with the following tools Maven, Docker, and Jenkins.</w:t>
      </w:r>
    </w:p>
    <w:p w14:paraId="4CCAEC5B"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Launching Amazon EC2 Cloud Instances using Amazon Web Services (Linux/ Ubuntu) and configuring launched instances with respect to specific applications.</w:t>
      </w:r>
    </w:p>
    <w:p w14:paraId="1FDA4018"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Creating S3 buckets and managing policies for S3 buckets and Utilized S3 bucket and Glacier for storage and backup on AWS. </w:t>
      </w:r>
    </w:p>
    <w:p w14:paraId="12D994D0"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Defined AWS Security Groups which acted as virtual firewalls that controlled the traffic allowed reaching one or more AWS EC2 instances. </w:t>
      </w:r>
    </w:p>
    <w:p w14:paraId="402EBCF7"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Working on Multiple AWS instances, set the security groups, Elastic Load Balancer and AMIs, Auto scaling to design cost effective, fault tolerant and highly available systems. </w:t>
      </w:r>
    </w:p>
    <w:p w14:paraId="5C141B8E"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 xml:space="preserve">Wrote lambda scripts to simplify building smaller, on-demand applications that are responsive to events and new information. </w:t>
      </w:r>
    </w:p>
    <w:p w14:paraId="0A720FE6"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Managed local deployments in Kubernetes, creating local cluster and deploying application containers. </w:t>
      </w:r>
    </w:p>
    <w:p w14:paraId="54D8A0F4"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Wrote Python routines to log into the websites and fetch data for selected options.</w:t>
      </w:r>
    </w:p>
    <w:p w14:paraId="15A3858A"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Focus on Continuous Integration and deployment, promoting enterprise Solutions to target environments. </w:t>
      </w:r>
    </w:p>
    <w:p w14:paraId="3D46AAE4"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Used GIT for source code version control and integrated with Jenkins for CI/CD pipeline, code quality tracking and user management with build tools Ant and Maven.  </w:t>
      </w:r>
    </w:p>
    <w:p w14:paraId="5B16C9AA"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Installed, Configured, and managed Ansible server and created playbooks to various middleware application servers and used Ansible to automate repetitive tasks. </w:t>
      </w:r>
    </w:p>
    <w:p w14:paraId="14435A9F"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Automated installation and configurations of various applications using Ansible. Ansible-Tower implementation and management. </w:t>
      </w:r>
    </w:p>
    <w:p w14:paraId="76F853C2"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Used Ansible to manage Web applications, Environment’s configuration Files, Users, Mount points and Packages. </w:t>
      </w:r>
    </w:p>
    <w:p w14:paraId="2FB23D0D"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Provisioned various services like EC2, EKS, ECR and VPC etc. infrastructure as code by using  Terraform.</w:t>
      </w:r>
    </w:p>
    <w:p w14:paraId="63DCF410"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Experience in deploying, managing, and scaling Kubernetes clusters on EKS.</w:t>
      </w:r>
    </w:p>
    <w:p w14:paraId="2E8BE992"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Proficient in creating and managing EKS clusters using the AWS Management Console, AWS CLI, or AWS CloudFormation.</w:t>
      </w:r>
    </w:p>
    <w:p w14:paraId="488C651F"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Expertise in configuring EKS with AWS services such as Amazon Elastic Block Store (EBS), Elastic Load Balancing (ELB), and Amazon Route 53.</w:t>
      </w:r>
    </w:p>
    <w:p w14:paraId="4D10435B"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Familiarity with containerization technologies such as Docker and Kubernetes.</w:t>
      </w:r>
    </w:p>
    <w:p w14:paraId="03F4E5E2"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Knowledge of deploying and managing micro services on EKS.</w:t>
      </w:r>
    </w:p>
    <w:p w14:paraId="6523D130"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Experience in using EKS to deploy and manage containerized applications on AWS.</w:t>
      </w:r>
    </w:p>
    <w:p w14:paraId="2A1D0038" w14:textId="77777777" w:rsidR="00B82A72" w:rsidRPr="00B82A72"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Proficient in using Kubernetes tools such as kubectl and Helm to deploy applications on EKS.</w:t>
      </w:r>
    </w:p>
    <w:p w14:paraId="0AC02434" w14:textId="359E3FC2" w:rsidR="00B82A72" w:rsidRPr="006A32E4" w:rsidRDefault="00B82A72" w:rsidP="00B82A72">
      <w:pPr>
        <w:pStyle w:val="ListParagraph"/>
        <w:numPr>
          <w:ilvl w:val="0"/>
          <w:numId w:val="33"/>
        </w:numPr>
        <w:spacing w:line="276" w:lineRule="auto"/>
        <w:jc w:val="both"/>
        <w:rPr>
          <w:rFonts w:ascii="Arial" w:hAnsi="Arial" w:cs="Arial"/>
          <w:sz w:val="20"/>
          <w:szCs w:val="20"/>
        </w:rPr>
      </w:pPr>
      <w:r w:rsidRPr="00B82A72">
        <w:rPr>
          <w:rFonts w:ascii="Arial" w:hAnsi="Arial" w:cs="Arial"/>
          <w:sz w:val="20"/>
          <w:szCs w:val="20"/>
        </w:rPr>
        <w:t>Familiarity with Kubernetes networking and security concepts, such as network policies and role-based access control (RBAC).</w:t>
      </w:r>
    </w:p>
    <w:p w14:paraId="1C091B53" w14:textId="77777777" w:rsidR="00866C85" w:rsidRPr="00F137EA" w:rsidRDefault="00866C85" w:rsidP="00851E37">
      <w:pPr>
        <w:pStyle w:val="Body"/>
        <w:spacing w:after="0" w:line="276" w:lineRule="auto"/>
        <w:jc w:val="both"/>
        <w:rPr>
          <w:rFonts w:ascii="Arial" w:hAnsi="Arial" w:cs="Arial"/>
          <w:color w:val="auto"/>
          <w:sz w:val="20"/>
          <w:szCs w:val="20"/>
        </w:rPr>
      </w:pPr>
    </w:p>
    <w:p w14:paraId="246A0E0E" w14:textId="370BBA0E"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Cli</w:t>
      </w:r>
      <w:r w:rsidR="00851E37" w:rsidRPr="00F137EA">
        <w:rPr>
          <w:rFonts w:ascii="Arial" w:hAnsi="Arial" w:cs="Arial"/>
          <w:b/>
          <w:bCs/>
          <w:sz w:val="20"/>
          <w:szCs w:val="20"/>
        </w:rPr>
        <w:t>ent: Elevance Health, Irving, TX.</w:t>
      </w:r>
      <w:r w:rsidRPr="00F137EA">
        <w:rPr>
          <w:rFonts w:ascii="Arial" w:hAnsi="Arial" w:cs="Arial"/>
          <w:b/>
          <w:bCs/>
          <w:sz w:val="20"/>
          <w:szCs w:val="20"/>
        </w:rPr>
        <w:t xml:space="preserve">                                                                                                                     </w:t>
      </w:r>
      <w:r w:rsidR="00946EC2" w:rsidRPr="00F137EA">
        <w:rPr>
          <w:rFonts w:ascii="Arial" w:hAnsi="Arial" w:cs="Arial"/>
          <w:b/>
          <w:bCs/>
          <w:sz w:val="20"/>
          <w:szCs w:val="20"/>
        </w:rPr>
        <w:t>Oct 2020 – Feb 2022</w:t>
      </w:r>
    </w:p>
    <w:p w14:paraId="13A9ECD4" w14:textId="77777777"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Role: Azure DevOps Engineer</w:t>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p>
    <w:p w14:paraId="0F9A6AF6" w14:textId="6F053A7A"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 xml:space="preserve">Responsibilities: </w:t>
      </w:r>
    </w:p>
    <w:p w14:paraId="5051657E" w14:textId="77777777" w:rsidR="00C70A2F" w:rsidRPr="00C70A2F" w:rsidRDefault="00C70A2F" w:rsidP="005722F6">
      <w:pPr>
        <w:pStyle w:val="ListParagraph"/>
        <w:numPr>
          <w:ilvl w:val="0"/>
          <w:numId w:val="13"/>
        </w:numPr>
        <w:spacing w:line="276" w:lineRule="auto"/>
        <w:rPr>
          <w:rFonts w:ascii="Arial" w:hAnsi="Arial" w:cs="Arial"/>
          <w:color w:val="000000" w:themeColor="text1"/>
          <w:sz w:val="20"/>
          <w:szCs w:val="20"/>
          <w:shd w:val="clear" w:color="auto" w:fill="FFFFFF"/>
        </w:rPr>
      </w:pPr>
      <w:r w:rsidRPr="00C70A2F">
        <w:rPr>
          <w:rFonts w:ascii="Arial" w:hAnsi="Arial" w:cs="Arial"/>
          <w:color w:val="000000" w:themeColor="text1"/>
          <w:sz w:val="20"/>
          <w:szCs w:val="20"/>
          <w:shd w:val="clear" w:color="auto" w:fill="FFFFFF"/>
        </w:rPr>
        <w:t>Automated infrastructure using Azure CLI, monitored and troubleshot Azure resources with Azure App Insights, and accessed subscriptions with PowerShell.</w:t>
      </w:r>
    </w:p>
    <w:p w14:paraId="5DAF74A1" w14:textId="77777777" w:rsidR="00C70A2F" w:rsidRPr="00C70A2F" w:rsidRDefault="00C70A2F" w:rsidP="005722F6">
      <w:pPr>
        <w:pStyle w:val="ListParagraph"/>
        <w:numPr>
          <w:ilvl w:val="0"/>
          <w:numId w:val="13"/>
        </w:numPr>
        <w:spacing w:line="276" w:lineRule="auto"/>
        <w:rPr>
          <w:rFonts w:ascii="Arial" w:hAnsi="Arial" w:cs="Arial"/>
          <w:color w:val="000000" w:themeColor="text1"/>
          <w:sz w:val="20"/>
          <w:szCs w:val="20"/>
          <w:shd w:val="clear" w:color="auto" w:fill="FFFFFF"/>
        </w:rPr>
      </w:pPr>
      <w:r w:rsidRPr="00C70A2F">
        <w:rPr>
          <w:rFonts w:ascii="Arial" w:hAnsi="Arial" w:cs="Arial"/>
          <w:color w:val="000000" w:themeColor="text1"/>
          <w:sz w:val="20"/>
          <w:szCs w:val="20"/>
          <w:shd w:val="clear" w:color="auto" w:fill="FFFFFF"/>
        </w:rPr>
        <w:t>Designed and implemented migration strategies for traditional systems on Azure, including Lift and Shift and Azure Migrate.</w:t>
      </w:r>
    </w:p>
    <w:p w14:paraId="25516B8C" w14:textId="77777777" w:rsidR="00701508" w:rsidRPr="00701508" w:rsidRDefault="00701508" w:rsidP="00701508">
      <w:pPr>
        <w:pStyle w:val="ListParagraph"/>
        <w:numPr>
          <w:ilvl w:val="0"/>
          <w:numId w:val="13"/>
        </w:numPr>
        <w:spacing w:line="276" w:lineRule="auto"/>
        <w:rPr>
          <w:rFonts w:ascii="Arial" w:hAnsi="Arial" w:cs="Arial"/>
          <w:color w:val="000000" w:themeColor="text1"/>
          <w:sz w:val="20"/>
          <w:szCs w:val="20"/>
          <w:shd w:val="clear" w:color="auto" w:fill="FFFFFF"/>
        </w:rPr>
      </w:pPr>
      <w:r w:rsidRPr="00701508">
        <w:rPr>
          <w:rFonts w:ascii="Arial" w:hAnsi="Arial" w:cs="Arial"/>
          <w:color w:val="000000" w:themeColor="text1"/>
          <w:sz w:val="20"/>
          <w:szCs w:val="20"/>
          <w:shd w:val="clear" w:color="auto" w:fill="FFFFFF"/>
        </w:rPr>
        <w:t>Integrated Terraform into CI/CD pipelines, automating the deployment process and ensuring consistent and reliable infrastructure changes.</w:t>
      </w:r>
    </w:p>
    <w:p w14:paraId="3F978FBC" w14:textId="21A457DE" w:rsidR="00701508" w:rsidRPr="00701508" w:rsidRDefault="00701508" w:rsidP="00701508">
      <w:pPr>
        <w:pStyle w:val="ListParagraph"/>
        <w:numPr>
          <w:ilvl w:val="0"/>
          <w:numId w:val="13"/>
        </w:numPr>
        <w:spacing w:line="276" w:lineRule="auto"/>
        <w:rPr>
          <w:rFonts w:ascii="Arial" w:hAnsi="Arial" w:cs="Arial"/>
          <w:color w:val="000000" w:themeColor="text1"/>
          <w:sz w:val="20"/>
          <w:szCs w:val="20"/>
          <w:shd w:val="clear" w:color="auto" w:fill="FFFFFF"/>
        </w:rPr>
      </w:pPr>
      <w:r w:rsidRPr="00701508">
        <w:rPr>
          <w:rFonts w:ascii="Arial" w:hAnsi="Arial" w:cs="Arial"/>
          <w:color w:val="000000" w:themeColor="text1"/>
          <w:sz w:val="20"/>
          <w:szCs w:val="20"/>
          <w:shd w:val="clear" w:color="auto" w:fill="FFFFFF"/>
        </w:rPr>
        <w:t>Implemented robust error handling and rollback mechanisms in Terraform scripts to handle unexpected issues during infrastructure changes.</w:t>
      </w:r>
    </w:p>
    <w:p w14:paraId="51854E6A" w14:textId="7B69B727" w:rsidR="00701508" w:rsidRDefault="00701508" w:rsidP="00701508">
      <w:pPr>
        <w:pStyle w:val="ListParagraph"/>
        <w:numPr>
          <w:ilvl w:val="0"/>
          <w:numId w:val="13"/>
        </w:numPr>
        <w:spacing w:line="276" w:lineRule="auto"/>
        <w:rPr>
          <w:rFonts w:ascii="Arial" w:hAnsi="Arial" w:cs="Arial"/>
          <w:color w:val="000000" w:themeColor="text1"/>
          <w:sz w:val="20"/>
          <w:szCs w:val="20"/>
          <w:shd w:val="clear" w:color="auto" w:fill="FFFFFF"/>
        </w:rPr>
      </w:pPr>
      <w:r w:rsidRPr="00701508">
        <w:rPr>
          <w:rFonts w:ascii="Arial" w:hAnsi="Arial" w:cs="Arial"/>
          <w:color w:val="000000" w:themeColor="text1"/>
          <w:sz w:val="20"/>
          <w:szCs w:val="20"/>
          <w:shd w:val="clear" w:color="auto" w:fill="FFFFFF"/>
        </w:rPr>
        <w:t>Leveraged Terraform to manage cloud resources efficiently, reducing costs by identifying and eliminating underutilized resources.</w:t>
      </w:r>
    </w:p>
    <w:p w14:paraId="1BBF1AB5"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Create CI/CD pipelines for the deployment of services and tools to the Kubernetes cluster hosted on Bare metal.</w:t>
      </w:r>
    </w:p>
    <w:p w14:paraId="0D704A41"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Deployment of CNF on Kubernetes clusters using Helm charts and TCA tool.</w:t>
      </w:r>
    </w:p>
    <w:p w14:paraId="27DD5171"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Monitors the Kubernetes Cluster jobs and performance.</w:t>
      </w:r>
    </w:p>
    <w:p w14:paraId="708A2DDF"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Working on upgrading Kubernetes cluster, commissioning &amp; decommissioning of Nodes, Pods</w:t>
      </w:r>
    </w:p>
    <w:p w14:paraId="000EAB58"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lastRenderedPageBreak/>
        <w:t>Configured Azure cloud services, Azure Firewalls, Azure IAM (SSO/MFA/RBAC), Azure Active Directory (AD), Azure Resource Manager (ARM), Azure Storage, Blob Storage, Azure VMs, IIS, SQL Database, Azure Functions, Azure Service Fabric, Azure Monitor, and Azure Service Bus et.,</w:t>
      </w:r>
    </w:p>
    <w:p w14:paraId="4DCFEEAA"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Implemented Cloud security controls in SecOps including but not limited to Encryption, Tagging, Container Security, Golden AMI policy, IDS/IPS, NSG management, Service Endpoints, DDoS Etc.,</w:t>
      </w:r>
    </w:p>
    <w:p w14:paraId="3D03C33B"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Configured Azure Security using RBAC, Azure Security Center and Azure Monitor services.</w:t>
      </w:r>
    </w:p>
    <w:p w14:paraId="54657CE2"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Configured Azure Infrastructure Automation using   Terraform scripts and launched various services like AKS, ACR, VM, VN..etc</w:t>
      </w:r>
    </w:p>
    <w:p w14:paraId="5474CAC2"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Designed Network Security Groups (NSGs) &amp; Load Balancer to control inbound and outbound access to network interfaces (NICs), VMs and subnets.</w:t>
      </w:r>
    </w:p>
    <w:p w14:paraId="1F935A75"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Experience in creating the infrastructure by using the Terraform for various environments.</w:t>
      </w:r>
    </w:p>
    <w:p w14:paraId="7301F625"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Implemented HA, Reliable deployment models with Azure Classic and Azure Resource Manager.</w:t>
      </w:r>
    </w:p>
    <w:p w14:paraId="2D4CD9C3"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Configured Azure Active Directory and IAM to manage users and groups privileges also user account management (SSO/SAML) and multifactor authentication.</w:t>
      </w:r>
    </w:p>
    <w:p w14:paraId="784ACC1A"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Involved in firewall deployment and management in Azure such as Palo Alto, Azure Firewall.</w:t>
      </w:r>
    </w:p>
    <w:p w14:paraId="6884FF79"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Implemented automate build &amp; operational tasks using Python and Power Shell scripts.</w:t>
      </w:r>
    </w:p>
    <w:p w14:paraId="5149B2E0"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Implemented Serverless Cloud Services using Azure Functions with application insights.</w:t>
      </w:r>
    </w:p>
    <w:p w14:paraId="13602720"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Implemented a CI/CD pipeline using Azure DevOps (VSTS/TFS) in both cloud and on-premises with GIT, MS Build, Docker, Maven along with Jenkins pipeline builds &amp; YAML/JSON.</w:t>
      </w:r>
    </w:p>
    <w:p w14:paraId="6AC9B1BE"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 xml:space="preserve">Developed and maintained Continuous Integration (CI) using tools in Azure DevOps (VSTS) spanning multiple environments, enabling teams to safely deploy code in Azure Kubernetes Services (AKS) using YAML scripts and HELM charts. </w:t>
      </w:r>
    </w:p>
    <w:p w14:paraId="56B4ABED"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Worked on creating, configuring, and managing AKS clusters in Azure, including managing node pools, configuring networking, and setting up load balancing.</w:t>
      </w:r>
    </w:p>
    <w:p w14:paraId="6C347E22"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Managing the Azure Kubernetes Services (AKS) policies, providing access to different Azure resources and developing and improving the workflows that govern access.</w:t>
      </w:r>
    </w:p>
    <w:p w14:paraId="34D7D2CB"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Monitoring and troubleshooting Kubernetes clusters using Prometheus and Grafana.</w:t>
      </w:r>
    </w:p>
    <w:p w14:paraId="56BE73B6"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Worked Grafana to monitor and visualize system metrics, application performance, and other data sources.</w:t>
      </w:r>
    </w:p>
    <w:p w14:paraId="6369EF45"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Experienced with developing Ansible Playbooks, Modules and Kubernetes Nodes, Pods, Config Maps, Selectors, Services etc.,</w:t>
      </w:r>
    </w:p>
    <w:p w14:paraId="720D2851"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Configured Docker Hub, Engine, Swarm, Compose &amp; Registry and creating Docker images using Docker Files, container snapshots, removing images, mapping and managing Docker volumes and implemented Docker automation solution for CI/CD deployments.</w:t>
      </w:r>
    </w:p>
    <w:p w14:paraId="767E052B"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worked on Databricks for data extraction, transformation, and aggregation from multiple file formats for analyzing &amp; transforming the data to uncover insights into the customer usage patterns.</w:t>
      </w:r>
    </w:p>
    <w:p w14:paraId="5B99376F"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Worked on creating Pipelines in ADF using Linked Services, Datasets, Pipeline to Extract, Transform and load data from different sources like Azure SQL, Blob storage, Azure SQL Data warehouse.</w:t>
      </w:r>
    </w:p>
    <w:p w14:paraId="1FF07E0F" w14:textId="77777777" w:rsidR="008026C7" w:rsidRPr="008026C7"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Have good experience of SSRS (SQL Server Reporting Services) and SSIS (SQL Server Integration Services), Dashboard customization with complex charts built from SSRS.</w:t>
      </w:r>
    </w:p>
    <w:p w14:paraId="62A980CD" w14:textId="6820CC08" w:rsidR="008026C7" w:rsidRPr="00701508" w:rsidRDefault="008026C7" w:rsidP="008026C7">
      <w:pPr>
        <w:pStyle w:val="ListParagraph"/>
        <w:numPr>
          <w:ilvl w:val="0"/>
          <w:numId w:val="13"/>
        </w:numPr>
        <w:spacing w:line="276" w:lineRule="auto"/>
        <w:rPr>
          <w:rFonts w:ascii="Arial" w:hAnsi="Arial" w:cs="Arial"/>
          <w:color w:val="000000" w:themeColor="text1"/>
          <w:sz w:val="20"/>
          <w:szCs w:val="20"/>
          <w:shd w:val="clear" w:color="auto" w:fill="FFFFFF"/>
        </w:rPr>
      </w:pPr>
      <w:r w:rsidRPr="008026C7">
        <w:rPr>
          <w:rFonts w:ascii="Arial" w:hAnsi="Arial" w:cs="Arial"/>
          <w:color w:val="000000" w:themeColor="text1"/>
          <w:sz w:val="20"/>
          <w:szCs w:val="20"/>
          <w:shd w:val="clear" w:color="auto" w:fill="FFFFFF"/>
        </w:rPr>
        <w:t>Configured Database objects for SQL Server such as SQL Stored Procedures, Functions, Triggers, and Importing/Exporting data from varied data source.</w:t>
      </w:r>
    </w:p>
    <w:p w14:paraId="600F680C" w14:textId="3A9D410D" w:rsidR="00C70A2F" w:rsidRPr="005722F6" w:rsidRDefault="00C70A2F" w:rsidP="005722F6">
      <w:pPr>
        <w:pStyle w:val="ListParagraph"/>
        <w:numPr>
          <w:ilvl w:val="0"/>
          <w:numId w:val="13"/>
        </w:numPr>
        <w:spacing w:line="276" w:lineRule="auto"/>
        <w:rPr>
          <w:rFonts w:ascii="Arial" w:hAnsi="Arial" w:cs="Arial"/>
          <w:color w:val="000000" w:themeColor="text1"/>
          <w:sz w:val="20"/>
          <w:szCs w:val="20"/>
          <w:shd w:val="clear" w:color="auto" w:fill="FFFFFF"/>
        </w:rPr>
      </w:pPr>
      <w:r w:rsidRPr="00C70A2F">
        <w:rPr>
          <w:rFonts w:ascii="Arial" w:hAnsi="Arial" w:cs="Arial"/>
          <w:color w:val="000000" w:themeColor="text1"/>
          <w:sz w:val="20"/>
          <w:szCs w:val="20"/>
          <w:shd w:val="clear" w:color="auto" w:fill="FFFFFF"/>
        </w:rPr>
        <w:t>Technologies</w:t>
      </w:r>
      <w:r w:rsidR="005722F6">
        <w:rPr>
          <w:rFonts w:ascii="Arial" w:hAnsi="Arial" w:cs="Arial"/>
          <w:color w:val="000000" w:themeColor="text1"/>
          <w:sz w:val="20"/>
          <w:szCs w:val="20"/>
          <w:shd w:val="clear" w:color="auto" w:fill="FFFFFF"/>
        </w:rPr>
        <w:t xml:space="preserve">: </w:t>
      </w:r>
      <w:r w:rsidRPr="005722F6">
        <w:rPr>
          <w:rFonts w:ascii="Arial" w:hAnsi="Arial" w:cs="Arial"/>
          <w:color w:val="000000" w:themeColor="text1"/>
          <w:sz w:val="20"/>
          <w:szCs w:val="20"/>
          <w:shd w:val="clear" w:color="auto" w:fill="FFFFFF"/>
        </w:rPr>
        <w:t>Azure, Azure DevOps, Jenkins, Nexus, JIRA, Ansible, Oracle, Terraform, Kubernetes, Python, Maven, Java, GitHub, Linux, Splunk, VPN, PowerShell Scripts, Shell Scripts, Docker, ServiceNow, MySQL, Elasticsearch,</w:t>
      </w:r>
      <w:r w:rsidR="00EA448E">
        <w:rPr>
          <w:rFonts w:ascii="Arial" w:hAnsi="Arial" w:cs="Arial"/>
          <w:color w:val="000000" w:themeColor="text1"/>
          <w:sz w:val="20"/>
          <w:szCs w:val="20"/>
          <w:shd w:val="clear" w:color="auto" w:fill="FFFFFF"/>
        </w:rPr>
        <w:t xml:space="preserve"> Terraform</w:t>
      </w:r>
      <w:r w:rsidRPr="005722F6">
        <w:rPr>
          <w:rFonts w:ascii="Arial" w:hAnsi="Arial" w:cs="Arial"/>
          <w:color w:val="000000" w:themeColor="text1"/>
          <w:sz w:val="20"/>
          <w:szCs w:val="20"/>
          <w:shd w:val="clear" w:color="auto" w:fill="FFFFFF"/>
        </w:rPr>
        <w:t xml:space="preserve"> and more.</w:t>
      </w:r>
    </w:p>
    <w:p w14:paraId="55BE77F4" w14:textId="77777777" w:rsidR="00866C85" w:rsidRPr="00F137EA" w:rsidRDefault="00866C85" w:rsidP="00851E37">
      <w:pPr>
        <w:spacing w:after="0" w:line="276" w:lineRule="auto"/>
        <w:ind w:right="144"/>
        <w:jc w:val="both"/>
        <w:rPr>
          <w:rFonts w:ascii="Arial" w:hAnsi="Arial" w:cs="Arial"/>
          <w:b/>
          <w:sz w:val="20"/>
          <w:szCs w:val="20"/>
        </w:rPr>
      </w:pPr>
    </w:p>
    <w:p w14:paraId="0F03A584" w14:textId="542DBEC0"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Client:</w:t>
      </w:r>
      <w:r w:rsidR="00107D9C" w:rsidRPr="00F137EA">
        <w:rPr>
          <w:rFonts w:ascii="Arial" w:hAnsi="Arial" w:cs="Arial"/>
          <w:sz w:val="20"/>
          <w:szCs w:val="20"/>
        </w:rPr>
        <w:t xml:space="preserve"> </w:t>
      </w:r>
      <w:r w:rsidR="00107D9C" w:rsidRPr="00F137EA">
        <w:rPr>
          <w:rFonts w:ascii="Arial" w:hAnsi="Arial" w:cs="Arial"/>
          <w:b/>
          <w:bCs/>
          <w:sz w:val="20"/>
          <w:szCs w:val="20"/>
        </w:rPr>
        <w:t>Ernst</w:t>
      </w:r>
      <w:r w:rsidR="00851E37" w:rsidRPr="00F137EA">
        <w:rPr>
          <w:rFonts w:ascii="Arial" w:hAnsi="Arial" w:cs="Arial"/>
          <w:b/>
          <w:bCs/>
          <w:sz w:val="20"/>
          <w:szCs w:val="20"/>
        </w:rPr>
        <w:t xml:space="preserve"> </w:t>
      </w:r>
      <w:r w:rsidR="00107D9C" w:rsidRPr="00F137EA">
        <w:rPr>
          <w:rFonts w:ascii="Arial" w:hAnsi="Arial" w:cs="Arial"/>
          <w:b/>
          <w:bCs/>
          <w:sz w:val="20"/>
          <w:szCs w:val="20"/>
        </w:rPr>
        <w:t>&amp;</w:t>
      </w:r>
      <w:r w:rsidR="00851E37" w:rsidRPr="00F137EA">
        <w:rPr>
          <w:rFonts w:ascii="Arial" w:hAnsi="Arial" w:cs="Arial"/>
          <w:b/>
          <w:bCs/>
          <w:sz w:val="20"/>
          <w:szCs w:val="20"/>
        </w:rPr>
        <w:t xml:space="preserve"> </w:t>
      </w:r>
      <w:r w:rsidR="00107D9C" w:rsidRPr="00F137EA">
        <w:rPr>
          <w:rFonts w:ascii="Arial" w:hAnsi="Arial" w:cs="Arial"/>
          <w:b/>
          <w:bCs/>
          <w:sz w:val="20"/>
          <w:szCs w:val="20"/>
        </w:rPr>
        <w:t xml:space="preserve">Young - Atlanta, GA </w:t>
      </w:r>
      <w:r w:rsidRPr="00F137EA">
        <w:rPr>
          <w:rFonts w:ascii="Arial" w:hAnsi="Arial" w:cs="Arial"/>
          <w:b/>
          <w:bCs/>
          <w:sz w:val="20"/>
          <w:szCs w:val="20"/>
        </w:rPr>
        <w:tab/>
        <w:t xml:space="preserve"> </w:t>
      </w:r>
      <w:r w:rsidRPr="00F137EA">
        <w:rPr>
          <w:rFonts w:ascii="Arial" w:hAnsi="Arial" w:cs="Arial"/>
          <w:b/>
          <w:bCs/>
          <w:sz w:val="20"/>
          <w:szCs w:val="20"/>
        </w:rPr>
        <w:tab/>
      </w:r>
      <w:r w:rsidRPr="00F137EA">
        <w:rPr>
          <w:rFonts w:ascii="Arial" w:hAnsi="Arial" w:cs="Arial"/>
          <w:b/>
          <w:bCs/>
          <w:sz w:val="20"/>
          <w:szCs w:val="20"/>
        </w:rPr>
        <w:tab/>
        <w:t xml:space="preserve">                 </w:t>
      </w:r>
      <w:r w:rsidRPr="00F137EA">
        <w:rPr>
          <w:rFonts w:ascii="Arial" w:hAnsi="Arial" w:cs="Arial"/>
          <w:b/>
          <w:bCs/>
          <w:sz w:val="20"/>
          <w:szCs w:val="20"/>
        </w:rPr>
        <w:tab/>
        <w:t xml:space="preserve">                                                 </w:t>
      </w:r>
      <w:r w:rsidR="00946EC2" w:rsidRPr="00F137EA">
        <w:rPr>
          <w:rFonts w:ascii="Arial" w:hAnsi="Arial" w:cs="Arial"/>
          <w:b/>
          <w:bCs/>
          <w:sz w:val="20"/>
          <w:szCs w:val="20"/>
        </w:rPr>
        <w:t>Jul 2019 – Sep 2020</w:t>
      </w:r>
    </w:p>
    <w:p w14:paraId="19F18263" w14:textId="471DCE05"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 xml:space="preserve">Role: DevOps Engineer </w:t>
      </w:r>
    </w:p>
    <w:p w14:paraId="6123C3BD" w14:textId="5D756876"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Responsibilities:</w:t>
      </w:r>
    </w:p>
    <w:p w14:paraId="6A702C92"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Automated deployments for consistent software releases with zero downtime.</w:t>
      </w:r>
    </w:p>
    <w:p w14:paraId="6C6AC051"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Managed Bitbucket server, creating branches (develop, release, and feature) and maintaining file permissions using scripts.</w:t>
      </w:r>
    </w:p>
    <w:p w14:paraId="5660D71D"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lastRenderedPageBreak/>
        <w:t>Worked on pushing and merging branches and resolving conflicts related to source code.</w:t>
      </w:r>
    </w:p>
    <w:p w14:paraId="5C295EC2"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Set up Jenkins for Java project integration and maintained Jenkins with continuous integration and deployment.</w:t>
      </w:r>
    </w:p>
    <w:p w14:paraId="3A250F8B"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Debugged and stabilized Jenkins jobs, setting up SSH agent forwarding and using API tokens for Jenkins pipeline jobs.</w:t>
      </w:r>
    </w:p>
    <w:p w14:paraId="3AD223E2"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Expertise in Jenkins plugin management and implementation of CI/CD plugins.</w:t>
      </w:r>
    </w:p>
    <w:p w14:paraId="2AB76D85"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Developed builds using Maven and managed deployment to different environments using CI tools.</w:t>
      </w:r>
    </w:p>
    <w:p w14:paraId="59F147AE"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Integrated Maven with Bitbucket to manage and deploy project tags, administered repositories, and stored dependent JARs.</w:t>
      </w:r>
    </w:p>
    <w:p w14:paraId="1857B92D"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Utilized Ansible for cloud provisioning, configuration management, and application deployment.</w:t>
      </w:r>
    </w:p>
    <w:p w14:paraId="7867BA74"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Ran Ansible ad-hoc commands, automated actions with Ansible playbooks, created roles for machine setup, and managed machine migration.</w:t>
      </w:r>
    </w:p>
    <w:p w14:paraId="3E68DC71"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Worked with Docker containers for application lifecycles, created Docker images, and handled middleware installations and domain configuration.</w:t>
      </w:r>
    </w:p>
    <w:p w14:paraId="57DDAEE5"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Proficient in AWS provisioning, including EC2, S3, IAM, VPC, and ELB.</w:t>
      </w:r>
    </w:p>
    <w:p w14:paraId="6E8B6AD8"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Used JIRA for issue tracking and reporting, guiding the team through the development pipeline.</w:t>
      </w:r>
    </w:p>
    <w:p w14:paraId="758ED0A2"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Orchestrated containerized applications in Docker and Kubernetes, automating deployment with Jenkins and CI/CD pipelines.</w:t>
      </w:r>
    </w:p>
    <w:p w14:paraId="02E6D3E9"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Collaborated with development teams to create Helm charts and Kubernetes manifests for application deployment.</w:t>
      </w:r>
    </w:p>
    <w:p w14:paraId="6C5C4B43" w14:textId="77777777" w:rsidR="00CE370D" w:rsidRP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Integrated Azure Kubernetes Service (AKS) with Azure DevOps for automated containerized application deployment.</w:t>
      </w:r>
    </w:p>
    <w:p w14:paraId="2BC03D55" w14:textId="32DF40FD" w:rsidR="00CE370D" w:rsidRDefault="00CE370D" w:rsidP="00CE370D">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Leveraged Terraform for infrastructure management, collaborating in a multi-team environment for scalability and</w:t>
      </w:r>
      <w:r w:rsidR="00DE5136">
        <w:rPr>
          <w:rFonts w:ascii="Arial" w:hAnsi="Arial" w:cs="Arial"/>
          <w:color w:val="000000" w:themeColor="text1"/>
          <w:sz w:val="20"/>
          <w:szCs w:val="20"/>
          <w:shd w:val="clear" w:color="auto" w:fill="FFFFFF"/>
        </w:rPr>
        <w:t xml:space="preserve"> </w:t>
      </w:r>
      <w:r w:rsidRPr="00CE370D">
        <w:rPr>
          <w:rFonts w:ascii="Arial" w:hAnsi="Arial" w:cs="Arial"/>
          <w:color w:val="000000" w:themeColor="text1"/>
          <w:sz w:val="20"/>
          <w:szCs w:val="20"/>
          <w:shd w:val="clear" w:color="auto" w:fill="FFFFFF"/>
        </w:rPr>
        <w:t>disaster recovery.</w:t>
      </w:r>
    </w:p>
    <w:p w14:paraId="2E271285" w14:textId="480137C5" w:rsidR="009A72E5" w:rsidRPr="009A72E5" w:rsidRDefault="009A72E5" w:rsidP="009A72E5">
      <w:pPr>
        <w:pStyle w:val="ListParagraph"/>
        <w:numPr>
          <w:ilvl w:val="0"/>
          <w:numId w:val="13"/>
        </w:numPr>
        <w:spacing w:line="276" w:lineRule="auto"/>
        <w:rPr>
          <w:rFonts w:ascii="Arial" w:hAnsi="Arial" w:cs="Arial"/>
          <w:color w:val="000000" w:themeColor="text1"/>
          <w:sz w:val="20"/>
          <w:szCs w:val="20"/>
          <w:shd w:val="clear" w:color="auto" w:fill="FFFFFF"/>
        </w:rPr>
      </w:pPr>
      <w:r w:rsidRPr="009A72E5">
        <w:rPr>
          <w:rFonts w:ascii="Arial" w:hAnsi="Arial" w:cs="Arial"/>
          <w:color w:val="000000" w:themeColor="text1"/>
          <w:sz w:val="20"/>
          <w:szCs w:val="20"/>
          <w:shd w:val="clear" w:color="auto" w:fill="FFFFFF"/>
        </w:rPr>
        <w:t>Proficient in utilizing Terraform to define and provision infrastructure as code, automating the deployment and management of cloud resources.</w:t>
      </w:r>
    </w:p>
    <w:p w14:paraId="2BFE32E9" w14:textId="71C55B9A" w:rsidR="009A72E5" w:rsidRPr="009A72E5" w:rsidRDefault="009A72E5" w:rsidP="009A72E5">
      <w:pPr>
        <w:pStyle w:val="ListParagraph"/>
        <w:numPr>
          <w:ilvl w:val="0"/>
          <w:numId w:val="13"/>
        </w:numPr>
        <w:spacing w:line="276" w:lineRule="auto"/>
        <w:rPr>
          <w:rFonts w:ascii="Arial" w:hAnsi="Arial" w:cs="Arial"/>
          <w:color w:val="000000" w:themeColor="text1"/>
          <w:sz w:val="20"/>
          <w:szCs w:val="20"/>
          <w:shd w:val="clear" w:color="auto" w:fill="FFFFFF"/>
        </w:rPr>
      </w:pPr>
      <w:r w:rsidRPr="009A72E5">
        <w:rPr>
          <w:rFonts w:ascii="Arial" w:hAnsi="Arial" w:cs="Arial"/>
          <w:color w:val="000000" w:themeColor="text1"/>
          <w:sz w:val="20"/>
          <w:szCs w:val="20"/>
          <w:shd w:val="clear" w:color="auto" w:fill="FFFFFF"/>
        </w:rPr>
        <w:t>Extensive experience in designing, developing, and maintaining IaC solutions with Terraform, ensuring consistency and repeatability in infrastructure provisioning.</w:t>
      </w:r>
    </w:p>
    <w:p w14:paraId="51F3F022" w14:textId="3B581762" w:rsidR="009A72E5" w:rsidRPr="009A72E5" w:rsidRDefault="009A72E5" w:rsidP="009A72E5">
      <w:pPr>
        <w:pStyle w:val="ListParagraph"/>
        <w:numPr>
          <w:ilvl w:val="0"/>
          <w:numId w:val="13"/>
        </w:numPr>
        <w:spacing w:line="276" w:lineRule="auto"/>
        <w:rPr>
          <w:rFonts w:ascii="Arial" w:hAnsi="Arial" w:cs="Arial"/>
          <w:color w:val="000000" w:themeColor="text1"/>
          <w:sz w:val="20"/>
          <w:szCs w:val="20"/>
          <w:shd w:val="clear" w:color="auto" w:fill="FFFFFF"/>
        </w:rPr>
      </w:pPr>
      <w:r w:rsidRPr="009A72E5">
        <w:rPr>
          <w:rFonts w:ascii="Arial" w:hAnsi="Arial" w:cs="Arial"/>
          <w:color w:val="000000" w:themeColor="text1"/>
          <w:sz w:val="20"/>
          <w:szCs w:val="20"/>
          <w:shd w:val="clear" w:color="auto" w:fill="FFFFFF"/>
        </w:rPr>
        <w:t>Skilled in creating Terraform configurations for multiple cloud platforms, including AWS, Azure, and Google Cloud, for building complex, cross-cloud environments.</w:t>
      </w:r>
    </w:p>
    <w:p w14:paraId="165019E0" w14:textId="3D85EEEE" w:rsidR="009A72E5" w:rsidRPr="009A72E5" w:rsidRDefault="009A72E5" w:rsidP="009A72E5">
      <w:pPr>
        <w:pStyle w:val="ListParagraph"/>
        <w:numPr>
          <w:ilvl w:val="0"/>
          <w:numId w:val="13"/>
        </w:numPr>
        <w:spacing w:line="276" w:lineRule="auto"/>
        <w:rPr>
          <w:rFonts w:ascii="Arial" w:hAnsi="Arial" w:cs="Arial"/>
          <w:color w:val="000000" w:themeColor="text1"/>
          <w:sz w:val="20"/>
          <w:szCs w:val="20"/>
          <w:shd w:val="clear" w:color="auto" w:fill="FFFFFF"/>
        </w:rPr>
      </w:pPr>
      <w:r w:rsidRPr="009A72E5">
        <w:rPr>
          <w:rFonts w:ascii="Arial" w:hAnsi="Arial" w:cs="Arial"/>
          <w:color w:val="000000" w:themeColor="text1"/>
          <w:sz w:val="20"/>
          <w:szCs w:val="20"/>
          <w:shd w:val="clear" w:color="auto" w:fill="FFFFFF"/>
        </w:rPr>
        <w:t>Developed reusable Terraform modules to standardize infrastructure components and accelerate deployment, simplifying maintenance and enhancing scalability.</w:t>
      </w:r>
    </w:p>
    <w:p w14:paraId="18ADB076" w14:textId="3B5DE1A2" w:rsidR="009A72E5" w:rsidRPr="009A72E5" w:rsidRDefault="009A72E5" w:rsidP="009A72E5">
      <w:pPr>
        <w:pStyle w:val="ListParagraph"/>
        <w:numPr>
          <w:ilvl w:val="0"/>
          <w:numId w:val="13"/>
        </w:numPr>
        <w:spacing w:line="276" w:lineRule="auto"/>
        <w:rPr>
          <w:rFonts w:ascii="Arial" w:hAnsi="Arial" w:cs="Arial"/>
          <w:color w:val="000000" w:themeColor="text1"/>
          <w:sz w:val="20"/>
          <w:szCs w:val="20"/>
          <w:shd w:val="clear" w:color="auto" w:fill="FFFFFF"/>
        </w:rPr>
      </w:pPr>
      <w:r w:rsidRPr="009A72E5">
        <w:rPr>
          <w:rFonts w:ascii="Arial" w:hAnsi="Arial" w:cs="Arial"/>
          <w:color w:val="000000" w:themeColor="text1"/>
          <w:sz w:val="20"/>
          <w:szCs w:val="20"/>
          <w:shd w:val="clear" w:color="auto" w:fill="FFFFFF"/>
        </w:rPr>
        <w:t>Orchestrated complete development, testing, and production environments through Terraform, automating the setup and tear-down of resources as needed.</w:t>
      </w:r>
    </w:p>
    <w:p w14:paraId="086ED601" w14:textId="1FC20D00" w:rsidR="00CE370D" w:rsidRPr="004155A3" w:rsidRDefault="00CE370D" w:rsidP="004155A3">
      <w:pPr>
        <w:pStyle w:val="ListParagraph"/>
        <w:numPr>
          <w:ilvl w:val="0"/>
          <w:numId w:val="13"/>
        </w:numPr>
        <w:spacing w:line="276" w:lineRule="auto"/>
        <w:rPr>
          <w:rFonts w:ascii="Arial" w:hAnsi="Arial" w:cs="Arial"/>
          <w:color w:val="000000" w:themeColor="text1"/>
          <w:sz w:val="20"/>
          <w:szCs w:val="20"/>
          <w:shd w:val="clear" w:color="auto" w:fill="FFFFFF"/>
        </w:rPr>
      </w:pPr>
      <w:r w:rsidRPr="00CE370D">
        <w:rPr>
          <w:rFonts w:ascii="Arial" w:hAnsi="Arial" w:cs="Arial"/>
          <w:color w:val="000000" w:themeColor="text1"/>
          <w:sz w:val="20"/>
          <w:szCs w:val="20"/>
          <w:shd w:val="clear" w:color="auto" w:fill="FFFFFF"/>
        </w:rPr>
        <w:t>Technologies</w:t>
      </w:r>
      <w:r w:rsidR="004155A3">
        <w:rPr>
          <w:rFonts w:ascii="Arial" w:hAnsi="Arial" w:cs="Arial"/>
          <w:color w:val="000000" w:themeColor="text1"/>
          <w:sz w:val="20"/>
          <w:szCs w:val="20"/>
          <w:shd w:val="clear" w:color="auto" w:fill="FFFFFF"/>
        </w:rPr>
        <w:t xml:space="preserve">: </w:t>
      </w:r>
      <w:r w:rsidRPr="004155A3">
        <w:rPr>
          <w:rFonts w:ascii="Arial" w:hAnsi="Arial" w:cs="Arial"/>
          <w:color w:val="000000" w:themeColor="text1"/>
          <w:sz w:val="20"/>
          <w:szCs w:val="20"/>
          <w:shd w:val="clear" w:color="auto" w:fill="FFFFFF"/>
        </w:rPr>
        <w:t>Bitbucket, Jenkins, Maven, Ansible, Docker, Jira, Linux/Unix, XML, Shell/Bash, AWS, Kubernetes, GCP, SRE, MySQL,</w:t>
      </w:r>
      <w:r w:rsidR="00EA448E">
        <w:rPr>
          <w:rFonts w:ascii="Arial" w:hAnsi="Arial" w:cs="Arial"/>
          <w:color w:val="000000" w:themeColor="text1"/>
          <w:sz w:val="20"/>
          <w:szCs w:val="20"/>
          <w:shd w:val="clear" w:color="auto" w:fill="FFFFFF"/>
        </w:rPr>
        <w:t xml:space="preserve"> Terraform</w:t>
      </w:r>
      <w:r w:rsidRPr="004155A3">
        <w:rPr>
          <w:rFonts w:ascii="Arial" w:hAnsi="Arial" w:cs="Arial"/>
          <w:color w:val="000000" w:themeColor="text1"/>
          <w:sz w:val="20"/>
          <w:szCs w:val="20"/>
          <w:shd w:val="clear" w:color="auto" w:fill="FFFFFF"/>
        </w:rPr>
        <w:t xml:space="preserve"> and more.</w:t>
      </w:r>
    </w:p>
    <w:p w14:paraId="1F027758" w14:textId="77777777" w:rsidR="00866C85" w:rsidRPr="00F137EA" w:rsidRDefault="00866C85" w:rsidP="00851E37">
      <w:pPr>
        <w:spacing w:after="0" w:line="276" w:lineRule="auto"/>
        <w:ind w:right="144"/>
        <w:jc w:val="both"/>
        <w:rPr>
          <w:rFonts w:ascii="Arial" w:hAnsi="Arial" w:cs="Arial"/>
          <w:sz w:val="20"/>
          <w:szCs w:val="20"/>
        </w:rPr>
      </w:pPr>
    </w:p>
    <w:p w14:paraId="07F2AA4C" w14:textId="77777777" w:rsidR="004646AF" w:rsidRPr="00F137EA" w:rsidRDefault="004646AF" w:rsidP="00851E37">
      <w:pPr>
        <w:spacing w:after="0" w:line="276" w:lineRule="auto"/>
        <w:ind w:right="144"/>
        <w:jc w:val="both"/>
        <w:rPr>
          <w:rFonts w:ascii="Arial" w:hAnsi="Arial" w:cs="Arial"/>
          <w:sz w:val="20"/>
          <w:szCs w:val="20"/>
        </w:rPr>
      </w:pPr>
    </w:p>
    <w:p w14:paraId="3CA93513" w14:textId="513B44FB"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 xml:space="preserve">Client: </w:t>
      </w:r>
      <w:r w:rsidR="00107D9C" w:rsidRPr="00F137EA">
        <w:rPr>
          <w:rFonts w:ascii="Arial" w:hAnsi="Arial" w:cs="Arial"/>
          <w:b/>
          <w:bCs/>
          <w:sz w:val="20"/>
          <w:szCs w:val="20"/>
        </w:rPr>
        <w:t>Kindred Health - Louisville, KY</w:t>
      </w:r>
      <w:r w:rsidRPr="00F137EA">
        <w:rPr>
          <w:rFonts w:ascii="Arial" w:hAnsi="Arial" w:cs="Arial"/>
          <w:b/>
          <w:bCs/>
          <w:sz w:val="20"/>
          <w:szCs w:val="20"/>
        </w:rPr>
        <w:tab/>
      </w:r>
      <w:r w:rsidRPr="00F137EA">
        <w:rPr>
          <w:rFonts w:ascii="Arial" w:hAnsi="Arial" w:cs="Arial"/>
          <w:b/>
          <w:bCs/>
          <w:sz w:val="20"/>
          <w:szCs w:val="20"/>
        </w:rPr>
        <w:tab/>
        <w:t xml:space="preserve">                                                                                     </w:t>
      </w:r>
      <w:r w:rsidR="004155A3">
        <w:rPr>
          <w:rFonts w:ascii="Arial" w:hAnsi="Arial" w:cs="Arial"/>
          <w:b/>
          <w:bCs/>
          <w:sz w:val="20"/>
          <w:szCs w:val="20"/>
        </w:rPr>
        <w:t xml:space="preserve">     </w:t>
      </w:r>
      <w:r w:rsidRPr="00F137EA">
        <w:rPr>
          <w:rFonts w:ascii="Arial" w:hAnsi="Arial" w:cs="Arial"/>
          <w:b/>
          <w:bCs/>
          <w:sz w:val="20"/>
          <w:szCs w:val="20"/>
        </w:rPr>
        <w:t xml:space="preserve">Apr 2018 </w:t>
      </w:r>
      <w:r w:rsidR="00946EC2" w:rsidRPr="00F137EA">
        <w:rPr>
          <w:rFonts w:ascii="Arial" w:hAnsi="Arial" w:cs="Arial"/>
          <w:b/>
          <w:bCs/>
          <w:sz w:val="20"/>
          <w:szCs w:val="20"/>
        </w:rPr>
        <w:t>–</w:t>
      </w:r>
      <w:r w:rsidRPr="00F137EA">
        <w:rPr>
          <w:rFonts w:ascii="Arial" w:hAnsi="Arial" w:cs="Arial"/>
          <w:b/>
          <w:bCs/>
          <w:sz w:val="20"/>
          <w:szCs w:val="20"/>
        </w:rPr>
        <w:t xml:space="preserve"> </w:t>
      </w:r>
      <w:r w:rsidR="00946EC2" w:rsidRPr="00F137EA">
        <w:rPr>
          <w:rFonts w:ascii="Arial" w:hAnsi="Arial" w:cs="Arial"/>
          <w:b/>
          <w:bCs/>
          <w:sz w:val="20"/>
          <w:szCs w:val="20"/>
        </w:rPr>
        <w:t>Jun 2019</w:t>
      </w:r>
      <w:r w:rsidRPr="00F137EA">
        <w:rPr>
          <w:rFonts w:ascii="Arial" w:hAnsi="Arial" w:cs="Arial"/>
          <w:b/>
          <w:bCs/>
          <w:sz w:val="20"/>
          <w:szCs w:val="20"/>
        </w:rPr>
        <w:t xml:space="preserve">       </w:t>
      </w:r>
    </w:p>
    <w:p w14:paraId="4265E608" w14:textId="77777777"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Role: DevOps Engineer</w:t>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r w:rsidRPr="00F137EA">
        <w:rPr>
          <w:rFonts w:ascii="Arial" w:hAnsi="Arial" w:cs="Arial"/>
          <w:b/>
          <w:bCs/>
          <w:sz w:val="20"/>
          <w:szCs w:val="20"/>
        </w:rPr>
        <w:tab/>
      </w:r>
    </w:p>
    <w:p w14:paraId="5A36895C" w14:textId="7C355E1D"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Responsibilities:</w:t>
      </w:r>
    </w:p>
    <w:p w14:paraId="205C56F1"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Installed required software on build servers to maintain efficient infrastructure.</w:t>
      </w:r>
    </w:p>
    <w:p w14:paraId="11801DB7"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Developed and designed RESTful Web Service APIs for the company's website.</w:t>
      </w:r>
    </w:p>
    <w:p w14:paraId="7B00B7DD"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Maintained and administered GIT/Bitbucket Subversion source code tools.</w:t>
      </w:r>
    </w:p>
    <w:p w14:paraId="659A96F0"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Implemented and maintained branching and build/release strategies using Bitbucket.</w:t>
      </w:r>
    </w:p>
    <w:p w14:paraId="769D668D"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Tested Splunk search strings and operational strings for resource monitoring.</w:t>
      </w:r>
    </w:p>
    <w:p w14:paraId="0F74289C"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Managed build results in Jenkins and deployed using workflows.</w:t>
      </w:r>
    </w:p>
    <w:p w14:paraId="7646A609"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Worked with Jenkins to deploy code in Staging and Production environments.</w:t>
      </w:r>
    </w:p>
    <w:p w14:paraId="0F5C9E69"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Managed configurations using Chef in production and created Chef Recipes and Cookbooks in the development environment.</w:t>
      </w:r>
    </w:p>
    <w:p w14:paraId="7E3D12D8"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Expertise in all aspects of Chef concepts like Chef Server, workstations, nodes, chef clients, and various components.</w:t>
      </w:r>
    </w:p>
    <w:p w14:paraId="0808F45D"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lastRenderedPageBreak/>
        <w:t>Experience in using Artifactory Repository Managers for Maven Builds.</w:t>
      </w:r>
    </w:p>
    <w:p w14:paraId="5A934C0E"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Wrote multiple recipes and customized facts for efficient management of Chef clients.</w:t>
      </w:r>
    </w:p>
    <w:p w14:paraId="3AAB707B"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Worked with Atlassian tools like Bamboo, Jira, Confluence, Bitbucket.</w:t>
      </w:r>
    </w:p>
    <w:p w14:paraId="5E0704E2"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Part of a team of CI engineers that design, develop, and support the CI system for a large software development group using Agile development methodologies.</w:t>
      </w:r>
    </w:p>
    <w:p w14:paraId="4E534903"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Hands-on experience in Build &amp; Deployment phase, usage of Continuous Integration (CI/CD) tools, build configuration, change history for releases, maintenance of build systems, automation &amp; smoke test processes, and managing, configuring, and maintaining source control management systems.</w:t>
      </w:r>
    </w:p>
    <w:p w14:paraId="6C24DC0B"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Built and deployed Java/J2EE applications to a web application server in an Agile continuous integration environment and automated the entire process.</w:t>
      </w:r>
    </w:p>
    <w:p w14:paraId="5D1A77AC"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Used Maven as a build tool for Java projects.</w:t>
      </w:r>
    </w:p>
    <w:p w14:paraId="5B6DEE0E"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Experienced in writing ANT scripts to build and deploy Java applications.</w:t>
      </w:r>
    </w:p>
    <w:p w14:paraId="2352707F"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Utilized Hibernate to extract data from databases and bind it to corresponding Java objects.</w:t>
      </w:r>
    </w:p>
    <w:p w14:paraId="2CB270B6"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Deployed and configured Java/J2EE applications in LINUX environments.</w:t>
      </w:r>
    </w:p>
    <w:p w14:paraId="549AAEE9"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Worked closely with developers, QA teams, product owners, and other stakeholders to deploy efficiently on various environment instances.</w:t>
      </w:r>
    </w:p>
    <w:p w14:paraId="4D3514B5"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Provided on-demand support to software engineers with Development Environments.</w:t>
      </w:r>
    </w:p>
    <w:p w14:paraId="08684B75"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Conducted research on new integration technologies.</w:t>
      </w:r>
    </w:p>
    <w:p w14:paraId="242389F8"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Extensive experience in JIRA for creating bug tickets, storyboarding, pulling reports from dashboards, creating and planning sprints.</w:t>
      </w:r>
    </w:p>
    <w:p w14:paraId="0270A6FF"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Implemented best practices of Agile methodology to speed up the delivery process efficiently.</w:t>
      </w:r>
    </w:p>
    <w:p w14:paraId="36C32515"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Implemented and managed Kubernetes clusters for the continuous integration and deployment of Java/J2EE applications.</w:t>
      </w:r>
    </w:p>
    <w:p w14:paraId="7772630E"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Integrated Kubernetes with Bitbucket and Jenkins to streamline the build and deployment process for Java applications.</w:t>
      </w:r>
    </w:p>
    <w:p w14:paraId="7A4F0B6A"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Collaborated with the development team to streamline the build and deployment of Java applications within Kubernetes environments.</w:t>
      </w:r>
    </w:p>
    <w:p w14:paraId="4575E11C"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Orchestrated the deployment of Java/J2EE applications in Kubernetes clusters to facilitate the continuous integration process.</w:t>
      </w:r>
    </w:p>
    <w:p w14:paraId="5649D5E6"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Automated the cleanup of unused resources and orphaned infrastructure components through Terraform scripts, reducing cloud costs and maintaining a clean environment.</w:t>
      </w:r>
    </w:p>
    <w:p w14:paraId="699FB384" w14:textId="77777777"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Technologies</w:t>
      </w:r>
    </w:p>
    <w:p w14:paraId="2EB6BC6D" w14:textId="48AFD986" w:rsidR="008C4813" w:rsidRPr="008C4813" w:rsidRDefault="008C4813" w:rsidP="0022653D">
      <w:pPr>
        <w:pStyle w:val="NoSpacing"/>
        <w:numPr>
          <w:ilvl w:val="0"/>
          <w:numId w:val="13"/>
        </w:numPr>
        <w:spacing w:line="276" w:lineRule="auto"/>
        <w:rPr>
          <w:rFonts w:ascii="Arial" w:hAnsi="Arial" w:cs="Arial"/>
          <w:sz w:val="20"/>
          <w:szCs w:val="20"/>
        </w:rPr>
      </w:pPr>
      <w:r w:rsidRPr="008C4813">
        <w:rPr>
          <w:rFonts w:ascii="Arial" w:hAnsi="Arial" w:cs="Arial"/>
          <w:sz w:val="20"/>
          <w:szCs w:val="20"/>
        </w:rPr>
        <w:t>Bitbucket, Oracle 10g/11g, Jenkins, Java/J2EE, Ruby, ANT, MAVEN, Web Logic, Perl Scripts, Shell Scripts, Perforce, XML, UNIX, JIRA, Chef, Splunk, Kubernetes, Node, MYSQL,</w:t>
      </w:r>
      <w:r w:rsidR="00553367">
        <w:rPr>
          <w:rFonts w:ascii="Arial" w:hAnsi="Arial" w:cs="Arial"/>
          <w:sz w:val="20"/>
          <w:szCs w:val="20"/>
        </w:rPr>
        <w:t xml:space="preserve"> Terraform</w:t>
      </w:r>
      <w:r w:rsidRPr="008C4813">
        <w:rPr>
          <w:rFonts w:ascii="Arial" w:hAnsi="Arial" w:cs="Arial"/>
          <w:sz w:val="20"/>
          <w:szCs w:val="20"/>
        </w:rPr>
        <w:t xml:space="preserve"> and more.</w:t>
      </w:r>
    </w:p>
    <w:p w14:paraId="6773B414" w14:textId="77777777" w:rsidR="00866C85" w:rsidRPr="00F137EA" w:rsidRDefault="00866C85" w:rsidP="00851E37">
      <w:pPr>
        <w:spacing w:line="276" w:lineRule="auto"/>
        <w:jc w:val="both"/>
        <w:rPr>
          <w:rFonts w:ascii="Arial" w:hAnsi="Arial" w:cs="Arial"/>
          <w:b/>
          <w:bCs/>
          <w:sz w:val="20"/>
          <w:szCs w:val="20"/>
        </w:rPr>
      </w:pPr>
    </w:p>
    <w:p w14:paraId="5CD050E2" w14:textId="63CA82C8"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Client:</w:t>
      </w:r>
      <w:r w:rsidR="00107D9C" w:rsidRPr="00F137EA">
        <w:rPr>
          <w:rFonts w:ascii="Arial" w:hAnsi="Arial" w:cs="Arial"/>
          <w:b/>
          <w:bCs/>
          <w:sz w:val="20"/>
          <w:szCs w:val="20"/>
        </w:rPr>
        <w:t xml:space="preserve"> GlobalLogic - Hyderabad, India</w:t>
      </w:r>
      <w:r w:rsidRPr="00F137EA">
        <w:rPr>
          <w:rFonts w:ascii="Arial" w:hAnsi="Arial" w:cs="Arial"/>
          <w:b/>
          <w:bCs/>
          <w:sz w:val="20"/>
          <w:szCs w:val="20"/>
        </w:rPr>
        <w:t xml:space="preserve">                                                                                                          </w:t>
      </w:r>
      <w:r w:rsidR="00107D9C" w:rsidRPr="00F137EA">
        <w:rPr>
          <w:rFonts w:ascii="Arial" w:hAnsi="Arial" w:cs="Arial"/>
          <w:b/>
          <w:bCs/>
          <w:sz w:val="20"/>
          <w:szCs w:val="20"/>
        </w:rPr>
        <w:t xml:space="preserve">  </w:t>
      </w:r>
      <w:r w:rsidRPr="00F137EA">
        <w:rPr>
          <w:rFonts w:ascii="Arial" w:hAnsi="Arial" w:cs="Arial"/>
          <w:b/>
          <w:bCs/>
          <w:sz w:val="20"/>
          <w:szCs w:val="20"/>
        </w:rPr>
        <w:t xml:space="preserve"> Jul 2013 – Jun 2017</w:t>
      </w:r>
    </w:p>
    <w:p w14:paraId="3EBBE457" w14:textId="04973417"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 xml:space="preserve">Role: </w:t>
      </w:r>
      <w:r w:rsidR="00107D9C" w:rsidRPr="00F137EA">
        <w:rPr>
          <w:rFonts w:ascii="Arial" w:hAnsi="Arial" w:cs="Arial"/>
          <w:b/>
          <w:bCs/>
          <w:sz w:val="20"/>
          <w:szCs w:val="20"/>
        </w:rPr>
        <w:t>Business Analyst</w:t>
      </w:r>
    </w:p>
    <w:p w14:paraId="4933A935" w14:textId="138D967E" w:rsidR="00866C85" w:rsidRPr="00F137EA" w:rsidRDefault="00866C85" w:rsidP="00851E37">
      <w:pPr>
        <w:pStyle w:val="NoSpacing"/>
        <w:spacing w:line="276" w:lineRule="auto"/>
        <w:rPr>
          <w:rFonts w:ascii="Arial" w:hAnsi="Arial" w:cs="Arial"/>
          <w:b/>
          <w:bCs/>
          <w:sz w:val="20"/>
          <w:szCs w:val="20"/>
        </w:rPr>
      </w:pPr>
      <w:r w:rsidRPr="00F137EA">
        <w:rPr>
          <w:rFonts w:ascii="Arial" w:hAnsi="Arial" w:cs="Arial"/>
          <w:b/>
          <w:bCs/>
          <w:sz w:val="20"/>
          <w:szCs w:val="20"/>
        </w:rPr>
        <w:t>Responsibilities:</w:t>
      </w:r>
    </w:p>
    <w:p w14:paraId="611EDD67"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Managed Agile Delivery process method.</w:t>
      </w:r>
    </w:p>
    <w:p w14:paraId="7820AF40"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Facilitated all the SCRUM meetings, conducted Sprint Planning, daily Stand-up, Story Writing, Prioritization &amp; Demo meetings as part of the Scrum routine; Managed Information, relevant to Sprints using Version One Tool.</w:t>
      </w:r>
    </w:p>
    <w:p w14:paraId="18F02D9A"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Performed Product Demo to the Business Steering Committee along with the Product Owners.</w:t>
      </w:r>
    </w:p>
    <w:p w14:paraId="51123074"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Tracked the pre-work required for the User Stories before they are ready for development using the Kanban Board.</w:t>
      </w:r>
    </w:p>
    <w:p w14:paraId="41D9C53B"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Utilized existing documentation to coordinate with the technical team members, particularly with Product Owners to gather project related information.</w:t>
      </w:r>
    </w:p>
    <w:p w14:paraId="5A704245"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Drafted &amp; Reviewed user stories &amp; spikes in the Product Backlog.</w:t>
      </w:r>
    </w:p>
    <w:p w14:paraId="1FAB491B"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Collaborated with the team to encourage open communication, updated physical Task boards and Kanban pre-work Boards.</w:t>
      </w:r>
    </w:p>
    <w:p w14:paraId="092043D7"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Created Web-Interface Mock-ups for the Project.</w:t>
      </w:r>
    </w:p>
    <w:p w14:paraId="35D736F8"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Conducted research to ensure the feasibility of the proposed requirements.</w:t>
      </w:r>
    </w:p>
    <w:p w14:paraId="1C6493D9"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Designed and developed Statement of Work (SOW) &amp; Work Estimation documents.</w:t>
      </w:r>
    </w:p>
    <w:p w14:paraId="5988B7CF"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lastRenderedPageBreak/>
        <w:t>Developed Test Plans for IT and Business Area use; Facilitated Business Area Testing and Issue Log</w:t>
      </w:r>
      <w:r w:rsidRPr="00F137EA">
        <w:rPr>
          <w:rFonts w:ascii="Tahoma" w:hAnsi="Tahoma" w:cs="Tahoma"/>
          <w:sz w:val="20"/>
          <w:szCs w:val="20"/>
        </w:rPr>
        <w:t> </w:t>
      </w:r>
    </w:p>
    <w:p w14:paraId="6D006114"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Assisted in resolving Developer issues/questions</w:t>
      </w:r>
    </w:p>
    <w:p w14:paraId="42993726"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Provide Development, support, testing and monitoring of application.</w:t>
      </w:r>
    </w:p>
    <w:p w14:paraId="0AE58274"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Used JavaScript for client side validation.</w:t>
      </w:r>
    </w:p>
    <w:p w14:paraId="21CA40DC" w14:textId="77777777" w:rsidR="002458DE" w:rsidRPr="00F137EA"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Developed reports using SSRS</w:t>
      </w:r>
    </w:p>
    <w:p w14:paraId="4CD8A1C8" w14:textId="32C95F22" w:rsidR="004646AF" w:rsidRDefault="002458DE" w:rsidP="002458DE">
      <w:pPr>
        <w:pStyle w:val="NoSpacing"/>
        <w:numPr>
          <w:ilvl w:val="0"/>
          <w:numId w:val="13"/>
        </w:numPr>
        <w:spacing w:line="276" w:lineRule="auto"/>
        <w:rPr>
          <w:rFonts w:ascii="Arial" w:hAnsi="Arial" w:cs="Arial"/>
          <w:sz w:val="20"/>
          <w:szCs w:val="20"/>
        </w:rPr>
      </w:pPr>
      <w:r w:rsidRPr="00F137EA">
        <w:rPr>
          <w:rFonts w:ascii="Arial" w:hAnsi="Arial" w:cs="Arial"/>
          <w:sz w:val="20"/>
          <w:szCs w:val="20"/>
        </w:rPr>
        <w:t>Involved in Unit testing and Integration testing of the application.</w:t>
      </w:r>
    </w:p>
    <w:p w14:paraId="1687DB6C" w14:textId="0872A5EE" w:rsidR="00C3346F" w:rsidRPr="00F137EA" w:rsidRDefault="00C3346F" w:rsidP="002458DE">
      <w:pPr>
        <w:pStyle w:val="NoSpacing"/>
        <w:numPr>
          <w:ilvl w:val="0"/>
          <w:numId w:val="13"/>
        </w:numPr>
        <w:spacing w:line="276" w:lineRule="auto"/>
        <w:rPr>
          <w:rFonts w:ascii="Arial" w:hAnsi="Arial" w:cs="Arial"/>
          <w:sz w:val="20"/>
          <w:szCs w:val="20"/>
        </w:rPr>
      </w:pPr>
      <w:r w:rsidRPr="00032848">
        <w:rPr>
          <w:rFonts w:ascii="Arial" w:hAnsi="Arial" w:cs="Arial"/>
          <w:sz w:val="20"/>
          <w:szCs w:val="20"/>
        </w:rPr>
        <w:t>Assisted in resolving developer issues/questions, providing development, support, testing, and monitoring of applications, and used Chef for automating and configuring server environments.</w:t>
      </w:r>
    </w:p>
    <w:sectPr w:rsidR="00C3346F" w:rsidRPr="00F137EA" w:rsidSect="00510EA7">
      <w:pgSz w:w="12240" w:h="15840"/>
      <w:pgMar w:top="720" w:right="720" w:bottom="720" w:left="72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2pt;height:12pt" o:bullet="t">
        <v:imagedata r:id="rId1" o:title="msoBEEB"/>
      </v:shape>
    </w:pict>
  </w:numPicBullet>
  <w:abstractNum w:abstractNumId="0" w15:restartNumberingAfterBreak="0">
    <w:nsid w:val="00573F01"/>
    <w:multiLevelType w:val="hybridMultilevel"/>
    <w:tmpl w:val="F9DAE82E"/>
    <w:lvl w:ilvl="0" w:tplc="05F85EF2">
      <w:numFmt w:val="bullet"/>
      <w:lvlText w:val="-"/>
      <w:lvlJc w:val="left"/>
      <w:pPr>
        <w:ind w:left="720" w:hanging="360"/>
      </w:pPr>
      <w:rPr>
        <w:rFonts w:ascii="Arial" w:eastAsiaTheme="minorHAnsi"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2C1385"/>
    <w:multiLevelType w:val="hybridMultilevel"/>
    <w:tmpl w:val="2BCED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60C12"/>
    <w:multiLevelType w:val="multilevel"/>
    <w:tmpl w:val="6FAA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E74E1"/>
    <w:multiLevelType w:val="hybridMultilevel"/>
    <w:tmpl w:val="4B8E1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664FC"/>
    <w:multiLevelType w:val="hybridMultilevel"/>
    <w:tmpl w:val="FC20ECA2"/>
    <w:lvl w:ilvl="0" w:tplc="05F85EF2">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00582D"/>
    <w:multiLevelType w:val="hybridMultilevel"/>
    <w:tmpl w:val="204412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580D8B"/>
    <w:multiLevelType w:val="multilevel"/>
    <w:tmpl w:val="946EB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E01C70"/>
    <w:multiLevelType w:val="hybridMultilevel"/>
    <w:tmpl w:val="3FBCA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64F7D"/>
    <w:multiLevelType w:val="multilevel"/>
    <w:tmpl w:val="71485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493024"/>
    <w:multiLevelType w:val="multilevel"/>
    <w:tmpl w:val="4704E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474542"/>
    <w:multiLevelType w:val="multilevel"/>
    <w:tmpl w:val="5B428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BB0C3B"/>
    <w:multiLevelType w:val="multilevel"/>
    <w:tmpl w:val="CCF0C5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230851"/>
    <w:multiLevelType w:val="hybridMultilevel"/>
    <w:tmpl w:val="634CB724"/>
    <w:lvl w:ilvl="0" w:tplc="4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CFF6C58"/>
    <w:multiLevelType w:val="multilevel"/>
    <w:tmpl w:val="5A7A8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6C27B7"/>
    <w:multiLevelType w:val="hybridMultilevel"/>
    <w:tmpl w:val="B39278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5120A3"/>
    <w:multiLevelType w:val="hybridMultilevel"/>
    <w:tmpl w:val="9AA89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16DB8"/>
    <w:multiLevelType w:val="multilevel"/>
    <w:tmpl w:val="0ABAE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3337E8"/>
    <w:multiLevelType w:val="multilevel"/>
    <w:tmpl w:val="E4E26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F6F341F"/>
    <w:multiLevelType w:val="multilevel"/>
    <w:tmpl w:val="A3964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F8F1E6D"/>
    <w:multiLevelType w:val="hybridMultilevel"/>
    <w:tmpl w:val="FFF896A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1F47A82"/>
    <w:multiLevelType w:val="multilevel"/>
    <w:tmpl w:val="5B8C6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A12A22"/>
    <w:multiLevelType w:val="hybridMultilevel"/>
    <w:tmpl w:val="47224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F5067A"/>
    <w:multiLevelType w:val="multilevel"/>
    <w:tmpl w:val="6F76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66A1D86"/>
    <w:multiLevelType w:val="hybridMultilevel"/>
    <w:tmpl w:val="B6F8E5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C47E77"/>
    <w:multiLevelType w:val="multilevel"/>
    <w:tmpl w:val="F8FA1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0F50820"/>
    <w:multiLevelType w:val="hybridMultilevel"/>
    <w:tmpl w:val="B0C888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1D353C2"/>
    <w:multiLevelType w:val="hybridMultilevel"/>
    <w:tmpl w:val="1F9CE86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7" w15:restartNumberingAfterBreak="0">
    <w:nsid w:val="58AB721F"/>
    <w:multiLevelType w:val="hybridMultilevel"/>
    <w:tmpl w:val="A13E4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A01242D"/>
    <w:multiLevelType w:val="multilevel"/>
    <w:tmpl w:val="FBD0D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C35424"/>
    <w:multiLevelType w:val="multilevel"/>
    <w:tmpl w:val="5B80D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30C15D7"/>
    <w:multiLevelType w:val="hybridMultilevel"/>
    <w:tmpl w:val="2C76FA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67B4033"/>
    <w:multiLevelType w:val="hybridMultilevel"/>
    <w:tmpl w:val="DDC08EC8"/>
    <w:lvl w:ilvl="0" w:tplc="04090001">
      <w:start w:val="1"/>
      <w:numFmt w:val="bullet"/>
      <w:lvlText w:val=""/>
      <w:lvlJc w:val="left"/>
      <w:pPr>
        <w:ind w:left="6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522993"/>
    <w:multiLevelType w:val="multilevel"/>
    <w:tmpl w:val="4A089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E36541"/>
    <w:multiLevelType w:val="multilevel"/>
    <w:tmpl w:val="788C1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695AC9"/>
    <w:multiLevelType w:val="hybridMultilevel"/>
    <w:tmpl w:val="A664F826"/>
    <w:lvl w:ilvl="0" w:tplc="40090007">
      <w:start w:val="1"/>
      <w:numFmt w:val="bullet"/>
      <w:lvlText w:val=""/>
      <w:lvlPicBulletId w:val="0"/>
      <w:lvlJc w:val="left"/>
      <w:pPr>
        <w:ind w:left="-1555" w:hanging="360"/>
      </w:pPr>
      <w:rPr>
        <w:rFonts w:ascii="Symbol" w:hAnsi="Symbol" w:hint="default"/>
      </w:rPr>
    </w:lvl>
    <w:lvl w:ilvl="1" w:tplc="40090003" w:tentative="1">
      <w:start w:val="1"/>
      <w:numFmt w:val="bullet"/>
      <w:lvlText w:val="o"/>
      <w:lvlJc w:val="left"/>
      <w:pPr>
        <w:ind w:left="-835" w:hanging="360"/>
      </w:pPr>
      <w:rPr>
        <w:rFonts w:ascii="Courier New" w:hAnsi="Courier New" w:cs="Courier New" w:hint="default"/>
      </w:rPr>
    </w:lvl>
    <w:lvl w:ilvl="2" w:tplc="40090005" w:tentative="1">
      <w:start w:val="1"/>
      <w:numFmt w:val="bullet"/>
      <w:lvlText w:val=""/>
      <w:lvlJc w:val="left"/>
      <w:pPr>
        <w:ind w:left="-115" w:hanging="360"/>
      </w:pPr>
      <w:rPr>
        <w:rFonts w:ascii="Wingdings" w:hAnsi="Wingdings" w:hint="default"/>
      </w:rPr>
    </w:lvl>
    <w:lvl w:ilvl="3" w:tplc="40090001" w:tentative="1">
      <w:start w:val="1"/>
      <w:numFmt w:val="bullet"/>
      <w:lvlText w:val=""/>
      <w:lvlJc w:val="left"/>
      <w:pPr>
        <w:ind w:left="605" w:hanging="360"/>
      </w:pPr>
      <w:rPr>
        <w:rFonts w:ascii="Symbol" w:hAnsi="Symbol" w:hint="default"/>
      </w:rPr>
    </w:lvl>
    <w:lvl w:ilvl="4" w:tplc="40090003" w:tentative="1">
      <w:start w:val="1"/>
      <w:numFmt w:val="bullet"/>
      <w:lvlText w:val="o"/>
      <w:lvlJc w:val="left"/>
      <w:pPr>
        <w:ind w:left="1325" w:hanging="360"/>
      </w:pPr>
      <w:rPr>
        <w:rFonts w:ascii="Courier New" w:hAnsi="Courier New" w:cs="Courier New" w:hint="default"/>
      </w:rPr>
    </w:lvl>
    <w:lvl w:ilvl="5" w:tplc="40090005" w:tentative="1">
      <w:start w:val="1"/>
      <w:numFmt w:val="bullet"/>
      <w:lvlText w:val=""/>
      <w:lvlJc w:val="left"/>
      <w:pPr>
        <w:ind w:left="2045" w:hanging="360"/>
      </w:pPr>
      <w:rPr>
        <w:rFonts w:ascii="Wingdings" w:hAnsi="Wingdings" w:hint="default"/>
      </w:rPr>
    </w:lvl>
    <w:lvl w:ilvl="6" w:tplc="40090001" w:tentative="1">
      <w:start w:val="1"/>
      <w:numFmt w:val="bullet"/>
      <w:lvlText w:val=""/>
      <w:lvlJc w:val="left"/>
      <w:pPr>
        <w:ind w:left="2765" w:hanging="360"/>
      </w:pPr>
      <w:rPr>
        <w:rFonts w:ascii="Symbol" w:hAnsi="Symbol" w:hint="default"/>
      </w:rPr>
    </w:lvl>
    <w:lvl w:ilvl="7" w:tplc="40090003" w:tentative="1">
      <w:start w:val="1"/>
      <w:numFmt w:val="bullet"/>
      <w:lvlText w:val="o"/>
      <w:lvlJc w:val="left"/>
      <w:pPr>
        <w:ind w:left="3485" w:hanging="360"/>
      </w:pPr>
      <w:rPr>
        <w:rFonts w:ascii="Courier New" w:hAnsi="Courier New" w:cs="Courier New" w:hint="default"/>
      </w:rPr>
    </w:lvl>
    <w:lvl w:ilvl="8" w:tplc="40090005" w:tentative="1">
      <w:start w:val="1"/>
      <w:numFmt w:val="bullet"/>
      <w:lvlText w:val=""/>
      <w:lvlJc w:val="left"/>
      <w:pPr>
        <w:ind w:left="4205" w:hanging="360"/>
      </w:pPr>
      <w:rPr>
        <w:rFonts w:ascii="Wingdings" w:hAnsi="Wingdings" w:hint="default"/>
      </w:rPr>
    </w:lvl>
  </w:abstractNum>
  <w:abstractNum w:abstractNumId="35" w15:restartNumberingAfterBreak="0">
    <w:nsid w:val="74926174"/>
    <w:multiLevelType w:val="hybridMultilevel"/>
    <w:tmpl w:val="C76C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A3427"/>
    <w:multiLevelType w:val="hybridMultilevel"/>
    <w:tmpl w:val="D33A1678"/>
    <w:lvl w:ilvl="0" w:tplc="05F85EF2">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7804B3D"/>
    <w:multiLevelType w:val="multilevel"/>
    <w:tmpl w:val="4F8C1E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E955B0"/>
    <w:multiLevelType w:val="hybridMultilevel"/>
    <w:tmpl w:val="11D45B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9062C05"/>
    <w:multiLevelType w:val="multilevel"/>
    <w:tmpl w:val="FD766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9075503"/>
    <w:multiLevelType w:val="hybridMultilevel"/>
    <w:tmpl w:val="31D63FA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ACB0794"/>
    <w:multiLevelType w:val="hybridMultilevel"/>
    <w:tmpl w:val="F88E00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D9D3645"/>
    <w:multiLevelType w:val="hybridMultilevel"/>
    <w:tmpl w:val="74A424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AA2AAA"/>
    <w:multiLevelType w:val="multilevel"/>
    <w:tmpl w:val="DAFEC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DB73833"/>
    <w:multiLevelType w:val="hybridMultilevel"/>
    <w:tmpl w:val="986E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F72834"/>
    <w:multiLevelType w:val="multilevel"/>
    <w:tmpl w:val="13BED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48417712">
    <w:abstractNumId w:val="2"/>
  </w:num>
  <w:num w:numId="2" w16cid:durableId="1337271493">
    <w:abstractNumId w:val="1"/>
  </w:num>
  <w:num w:numId="3" w16cid:durableId="1194267833">
    <w:abstractNumId w:val="3"/>
  </w:num>
  <w:num w:numId="4" w16cid:durableId="588080714">
    <w:abstractNumId w:val="31"/>
  </w:num>
  <w:num w:numId="5" w16cid:durableId="1356610777">
    <w:abstractNumId w:val="26"/>
  </w:num>
  <w:num w:numId="6" w16cid:durableId="465316147">
    <w:abstractNumId w:val="44"/>
  </w:num>
  <w:num w:numId="7" w16cid:durableId="694041192">
    <w:abstractNumId w:val="7"/>
  </w:num>
  <w:num w:numId="8" w16cid:durableId="473136949">
    <w:abstractNumId w:val="5"/>
  </w:num>
  <w:num w:numId="9" w16cid:durableId="602767226">
    <w:abstractNumId w:val="23"/>
  </w:num>
  <w:num w:numId="10" w16cid:durableId="1662536581">
    <w:abstractNumId w:val="40"/>
  </w:num>
  <w:num w:numId="11" w16cid:durableId="1836147722">
    <w:abstractNumId w:val="14"/>
  </w:num>
  <w:num w:numId="12" w16cid:durableId="1985960425">
    <w:abstractNumId w:val="42"/>
  </w:num>
  <w:num w:numId="13" w16cid:durableId="1274441344">
    <w:abstractNumId w:val="25"/>
  </w:num>
  <w:num w:numId="14" w16cid:durableId="445126161">
    <w:abstractNumId w:val="35"/>
  </w:num>
  <w:num w:numId="15" w16cid:durableId="14036318">
    <w:abstractNumId w:val="38"/>
  </w:num>
  <w:num w:numId="16" w16cid:durableId="687174644">
    <w:abstractNumId w:val="34"/>
  </w:num>
  <w:num w:numId="17" w16cid:durableId="2095323162">
    <w:abstractNumId w:val="27"/>
  </w:num>
  <w:num w:numId="18" w16cid:durableId="1675112690">
    <w:abstractNumId w:val="41"/>
  </w:num>
  <w:num w:numId="19" w16cid:durableId="1786925152">
    <w:abstractNumId w:val="21"/>
  </w:num>
  <w:num w:numId="20" w16cid:durableId="397098488">
    <w:abstractNumId w:val="37"/>
  </w:num>
  <w:num w:numId="21" w16cid:durableId="1477260102">
    <w:abstractNumId w:val="28"/>
  </w:num>
  <w:num w:numId="22" w16cid:durableId="1249656888">
    <w:abstractNumId w:val="8"/>
  </w:num>
  <w:num w:numId="23" w16cid:durableId="260571881">
    <w:abstractNumId w:val="32"/>
  </w:num>
  <w:num w:numId="24" w16cid:durableId="1739161525">
    <w:abstractNumId w:val="6"/>
  </w:num>
  <w:num w:numId="25" w16cid:durableId="219287911">
    <w:abstractNumId w:val="39"/>
  </w:num>
  <w:num w:numId="26" w16cid:durableId="1911385710">
    <w:abstractNumId w:val="11"/>
  </w:num>
  <w:num w:numId="27" w16cid:durableId="1935282269">
    <w:abstractNumId w:val="9"/>
  </w:num>
  <w:num w:numId="28" w16cid:durableId="938874422">
    <w:abstractNumId w:val="12"/>
  </w:num>
  <w:num w:numId="29" w16cid:durableId="1037972373">
    <w:abstractNumId w:val="30"/>
  </w:num>
  <w:num w:numId="30" w16cid:durableId="460803907">
    <w:abstractNumId w:val="4"/>
  </w:num>
  <w:num w:numId="31" w16cid:durableId="1742677253">
    <w:abstractNumId w:val="0"/>
  </w:num>
  <w:num w:numId="32" w16cid:durableId="1898666942">
    <w:abstractNumId w:val="36"/>
  </w:num>
  <w:num w:numId="33" w16cid:durableId="349835693">
    <w:abstractNumId w:val="19"/>
  </w:num>
  <w:num w:numId="34" w16cid:durableId="1082677435">
    <w:abstractNumId w:val="22"/>
  </w:num>
  <w:num w:numId="35" w16cid:durableId="832914841">
    <w:abstractNumId w:val="16"/>
  </w:num>
  <w:num w:numId="36" w16cid:durableId="33628725">
    <w:abstractNumId w:val="17"/>
  </w:num>
  <w:num w:numId="37" w16cid:durableId="393940099">
    <w:abstractNumId w:val="29"/>
  </w:num>
  <w:num w:numId="38" w16cid:durableId="521434192">
    <w:abstractNumId w:val="24"/>
  </w:num>
  <w:num w:numId="39" w16cid:durableId="1956908537">
    <w:abstractNumId w:val="45"/>
  </w:num>
  <w:num w:numId="40" w16cid:durableId="1141968745">
    <w:abstractNumId w:val="33"/>
  </w:num>
  <w:num w:numId="41" w16cid:durableId="1555580796">
    <w:abstractNumId w:val="43"/>
  </w:num>
  <w:num w:numId="42" w16cid:durableId="499585325">
    <w:abstractNumId w:val="18"/>
  </w:num>
  <w:num w:numId="43" w16cid:durableId="710151325">
    <w:abstractNumId w:val="10"/>
  </w:num>
  <w:num w:numId="44" w16cid:durableId="124782628">
    <w:abstractNumId w:val="13"/>
  </w:num>
  <w:num w:numId="45" w16cid:durableId="1646083003">
    <w:abstractNumId w:val="20"/>
  </w:num>
  <w:num w:numId="46" w16cid:durableId="9327116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sTQwNjQ3MzM0szRV0lEKTi0uzszPAykwqwUAtt4tUSwAAAA="/>
  </w:docVars>
  <w:rsids>
    <w:rsidRoot w:val="00866C85"/>
    <w:rsid w:val="00016A5F"/>
    <w:rsid w:val="00032848"/>
    <w:rsid w:val="000C09A7"/>
    <w:rsid w:val="000D6711"/>
    <w:rsid w:val="000F0E22"/>
    <w:rsid w:val="00107D9C"/>
    <w:rsid w:val="001253DD"/>
    <w:rsid w:val="00143067"/>
    <w:rsid w:val="00175AC6"/>
    <w:rsid w:val="00184466"/>
    <w:rsid w:val="001E37FC"/>
    <w:rsid w:val="00206DC3"/>
    <w:rsid w:val="00216D00"/>
    <w:rsid w:val="0022653D"/>
    <w:rsid w:val="002458DE"/>
    <w:rsid w:val="00257A57"/>
    <w:rsid w:val="00270026"/>
    <w:rsid w:val="0027645F"/>
    <w:rsid w:val="00277E95"/>
    <w:rsid w:val="00285EDD"/>
    <w:rsid w:val="00297D81"/>
    <w:rsid w:val="002A2265"/>
    <w:rsid w:val="002A48F3"/>
    <w:rsid w:val="00313EEF"/>
    <w:rsid w:val="0034141B"/>
    <w:rsid w:val="00341DC5"/>
    <w:rsid w:val="00357764"/>
    <w:rsid w:val="00362E86"/>
    <w:rsid w:val="00365801"/>
    <w:rsid w:val="0038132F"/>
    <w:rsid w:val="00396391"/>
    <w:rsid w:val="003A48FB"/>
    <w:rsid w:val="003A5042"/>
    <w:rsid w:val="004155A3"/>
    <w:rsid w:val="004646AF"/>
    <w:rsid w:val="00503486"/>
    <w:rsid w:val="00553367"/>
    <w:rsid w:val="005540F3"/>
    <w:rsid w:val="005722F6"/>
    <w:rsid w:val="00582292"/>
    <w:rsid w:val="005C2BE9"/>
    <w:rsid w:val="005D4D91"/>
    <w:rsid w:val="0064265F"/>
    <w:rsid w:val="006537F6"/>
    <w:rsid w:val="006A32E4"/>
    <w:rsid w:val="006F77D7"/>
    <w:rsid w:val="00701508"/>
    <w:rsid w:val="00704501"/>
    <w:rsid w:val="00707098"/>
    <w:rsid w:val="007072C1"/>
    <w:rsid w:val="00726D11"/>
    <w:rsid w:val="00737CF4"/>
    <w:rsid w:val="00755615"/>
    <w:rsid w:val="00761CCC"/>
    <w:rsid w:val="00782F41"/>
    <w:rsid w:val="007D2C77"/>
    <w:rsid w:val="008026C7"/>
    <w:rsid w:val="0082025C"/>
    <w:rsid w:val="00823968"/>
    <w:rsid w:val="0084440E"/>
    <w:rsid w:val="00851E37"/>
    <w:rsid w:val="00866C85"/>
    <w:rsid w:val="00870BE0"/>
    <w:rsid w:val="008914EC"/>
    <w:rsid w:val="008A4770"/>
    <w:rsid w:val="008C4813"/>
    <w:rsid w:val="008F0279"/>
    <w:rsid w:val="009207AA"/>
    <w:rsid w:val="00946BE1"/>
    <w:rsid w:val="00946EC2"/>
    <w:rsid w:val="0096722E"/>
    <w:rsid w:val="009A72E5"/>
    <w:rsid w:val="009E006D"/>
    <w:rsid w:val="009E4FF8"/>
    <w:rsid w:val="009F111A"/>
    <w:rsid w:val="00A16515"/>
    <w:rsid w:val="00A32AFC"/>
    <w:rsid w:val="00A40C49"/>
    <w:rsid w:val="00A95334"/>
    <w:rsid w:val="00B017CD"/>
    <w:rsid w:val="00B82A72"/>
    <w:rsid w:val="00B85552"/>
    <w:rsid w:val="00C138B9"/>
    <w:rsid w:val="00C30091"/>
    <w:rsid w:val="00C31B69"/>
    <w:rsid w:val="00C3346F"/>
    <w:rsid w:val="00C634ED"/>
    <w:rsid w:val="00C70A2F"/>
    <w:rsid w:val="00CA683B"/>
    <w:rsid w:val="00CD6BB5"/>
    <w:rsid w:val="00CE370D"/>
    <w:rsid w:val="00CF20C9"/>
    <w:rsid w:val="00D364F7"/>
    <w:rsid w:val="00D3750C"/>
    <w:rsid w:val="00D634A4"/>
    <w:rsid w:val="00DA0014"/>
    <w:rsid w:val="00DB3619"/>
    <w:rsid w:val="00DC13B0"/>
    <w:rsid w:val="00DE5136"/>
    <w:rsid w:val="00E06F4C"/>
    <w:rsid w:val="00E376B1"/>
    <w:rsid w:val="00E94AAE"/>
    <w:rsid w:val="00EA073B"/>
    <w:rsid w:val="00EA448E"/>
    <w:rsid w:val="00ED6535"/>
    <w:rsid w:val="00EF6CB5"/>
    <w:rsid w:val="00F0271B"/>
    <w:rsid w:val="00F137EA"/>
    <w:rsid w:val="00F22D80"/>
    <w:rsid w:val="00F34ECF"/>
    <w:rsid w:val="00F54E57"/>
    <w:rsid w:val="00F7642D"/>
    <w:rsid w:val="00FA1140"/>
    <w:rsid w:val="00FC386B"/>
    <w:rsid w:val="00FF5BDC"/>
    <w:rsid w:val="00FF696E"/>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AC3951"/>
  <w15:chartTrackingRefBased/>
  <w15:docId w15:val="{96E69423-1973-43F1-8252-56AD22017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C85"/>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866C85"/>
    <w:pPr>
      <w:ind w:left="720"/>
      <w:contextualSpacing/>
    </w:pPr>
  </w:style>
  <w:style w:type="character" w:customStyle="1" w:styleId="vanity-namedisplay-name">
    <w:name w:val="vanity-name__display-name"/>
    <w:basedOn w:val="DefaultParagraphFont"/>
    <w:rsid w:val="00866C85"/>
  </w:style>
  <w:style w:type="character" w:styleId="Strong">
    <w:name w:val="Strong"/>
    <w:basedOn w:val="DefaultParagraphFont"/>
    <w:uiPriority w:val="22"/>
    <w:qFormat/>
    <w:rsid w:val="00866C85"/>
    <w:rPr>
      <w:b/>
      <w:bCs/>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locked/>
    <w:rsid w:val="00866C85"/>
    <w:rPr>
      <w:kern w:val="0"/>
      <w:lang w:val="en-US"/>
      <w14:ligatures w14:val="none"/>
    </w:rPr>
  </w:style>
  <w:style w:type="character" w:customStyle="1" w:styleId="hl">
    <w:name w:val="hl"/>
    <w:basedOn w:val="DefaultParagraphFont"/>
    <w:rsid w:val="00866C85"/>
  </w:style>
  <w:style w:type="paragraph" w:customStyle="1" w:styleId="Body">
    <w:name w:val="Body"/>
    <w:rsid w:val="00866C85"/>
    <w:pPr>
      <w:pBdr>
        <w:top w:val="nil"/>
        <w:left w:val="nil"/>
        <w:bottom w:val="nil"/>
        <w:right w:val="nil"/>
        <w:between w:val="nil"/>
        <w:bar w:val="nil"/>
      </w:pBdr>
    </w:pPr>
    <w:rPr>
      <w:rFonts w:ascii="Calibri" w:eastAsia="Calibri" w:hAnsi="Calibri" w:cs="Calibri"/>
      <w:color w:val="000000"/>
      <w:kern w:val="0"/>
      <w:u w:color="000000"/>
      <w:bdr w:val="nil"/>
      <w:lang w:val="en-US"/>
      <w14:ligatures w14:val="none"/>
    </w:rPr>
  </w:style>
  <w:style w:type="character" w:styleId="Hyperlink">
    <w:name w:val="Hyperlink"/>
    <w:basedOn w:val="DefaultParagraphFont"/>
    <w:uiPriority w:val="99"/>
    <w:unhideWhenUsed/>
    <w:rsid w:val="00866C85"/>
    <w:rPr>
      <w:color w:val="0563C1" w:themeColor="hyperlink"/>
      <w:u w:val="single"/>
    </w:rPr>
  </w:style>
  <w:style w:type="character" w:customStyle="1" w:styleId="UnresolvedMention1">
    <w:name w:val="Unresolved Mention1"/>
    <w:basedOn w:val="DefaultParagraphFont"/>
    <w:uiPriority w:val="99"/>
    <w:semiHidden/>
    <w:unhideWhenUsed/>
    <w:rsid w:val="00866C85"/>
    <w:rPr>
      <w:color w:val="605E5C"/>
      <w:shd w:val="clear" w:color="auto" w:fill="E1DFDD"/>
    </w:rPr>
  </w:style>
  <w:style w:type="character" w:customStyle="1" w:styleId="highlight">
    <w:name w:val="highlight"/>
    <w:rsid w:val="00946EC2"/>
  </w:style>
  <w:style w:type="paragraph" w:customStyle="1" w:styleId="NoSpacing1">
    <w:name w:val="No Spacing1"/>
    <w:qFormat/>
    <w:rsid w:val="00946EC2"/>
    <w:pPr>
      <w:spacing w:after="0" w:line="240" w:lineRule="auto"/>
    </w:pPr>
    <w:rPr>
      <w:rFonts w:ascii="Calibri" w:eastAsia="Times New Roman" w:hAnsi="Calibri" w:cs="Times New Roman"/>
      <w:kern w:val="0"/>
      <w:lang w:val="en-US"/>
      <w14:ligatures w14:val="none"/>
    </w:rPr>
  </w:style>
  <w:style w:type="paragraph" w:styleId="NoSpacing">
    <w:name w:val="No Spacing"/>
    <w:link w:val="NoSpacingChar"/>
    <w:uiPriority w:val="1"/>
    <w:qFormat/>
    <w:rsid w:val="00946EC2"/>
    <w:pPr>
      <w:spacing w:after="0" w:line="240" w:lineRule="auto"/>
      <w:jc w:val="both"/>
    </w:pPr>
    <w:rPr>
      <w:rFonts w:asciiTheme="majorHAnsi" w:hAnsiTheme="majorHAnsi"/>
      <w:kern w:val="0"/>
      <w:lang w:val="en-US"/>
      <w14:ligatures w14:val="none"/>
    </w:rPr>
  </w:style>
  <w:style w:type="paragraph" w:customStyle="1" w:styleId="BodyA">
    <w:name w:val="Body A"/>
    <w:rsid w:val="00851E37"/>
    <w:pPr>
      <w:spacing w:line="256" w:lineRule="auto"/>
    </w:pPr>
    <w:rPr>
      <w:rFonts w:ascii="Calibri" w:eastAsia="Arial Unicode MS" w:hAnsi="Calibri" w:cs="Arial Unicode MS"/>
      <w:color w:val="000000"/>
      <w:kern w:val="0"/>
      <w:u w:color="000000"/>
      <w:lang w:val="en-US"/>
      <w14:ligatures w14:val="none"/>
    </w:rPr>
  </w:style>
  <w:style w:type="character" w:customStyle="1" w:styleId="NoSpacingChar">
    <w:name w:val="No Spacing Char"/>
    <w:link w:val="NoSpacing"/>
    <w:uiPriority w:val="1"/>
    <w:qFormat/>
    <w:locked/>
    <w:rsid w:val="00184466"/>
    <w:rPr>
      <w:rFonts w:asciiTheme="majorHAnsi" w:hAnsiTheme="majorHAnsi"/>
      <w:kern w:val="0"/>
      <w:lang w:val="en-US"/>
      <w14:ligatures w14:val="none"/>
    </w:rPr>
  </w:style>
  <w:style w:type="paragraph" w:styleId="BalloonText">
    <w:name w:val="Balloon Text"/>
    <w:basedOn w:val="Normal"/>
    <w:link w:val="BalloonTextChar"/>
    <w:uiPriority w:val="99"/>
    <w:semiHidden/>
    <w:unhideWhenUsed/>
    <w:rsid w:val="00184466"/>
    <w:pPr>
      <w:spacing w:line="256"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184466"/>
    <w:rPr>
      <w:rFonts w:ascii="Tahoma" w:eastAsia="Calibri" w:hAnsi="Tahoma" w:cs="Tahoma"/>
      <w:kern w:val="0"/>
      <w:sz w:val="16"/>
      <w:szCs w:val="16"/>
      <w:lang w:val="en-US"/>
      <w14:ligatures w14:val="none"/>
    </w:rPr>
  </w:style>
  <w:style w:type="paragraph" w:styleId="NormalWeb">
    <w:name w:val="Normal (Web)"/>
    <w:basedOn w:val="Normal"/>
    <w:uiPriority w:val="99"/>
    <w:semiHidden/>
    <w:unhideWhenUsed/>
    <w:rsid w:val="0064265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985555">
      <w:bodyDiv w:val="1"/>
      <w:marLeft w:val="0"/>
      <w:marRight w:val="0"/>
      <w:marTop w:val="0"/>
      <w:marBottom w:val="0"/>
      <w:divBdr>
        <w:top w:val="none" w:sz="0" w:space="0" w:color="auto"/>
        <w:left w:val="none" w:sz="0" w:space="0" w:color="auto"/>
        <w:bottom w:val="none" w:sz="0" w:space="0" w:color="auto"/>
        <w:right w:val="none" w:sz="0" w:space="0" w:color="auto"/>
      </w:divBdr>
    </w:div>
    <w:div w:id="566965027">
      <w:bodyDiv w:val="1"/>
      <w:marLeft w:val="0"/>
      <w:marRight w:val="0"/>
      <w:marTop w:val="0"/>
      <w:marBottom w:val="0"/>
      <w:divBdr>
        <w:top w:val="none" w:sz="0" w:space="0" w:color="auto"/>
        <w:left w:val="none" w:sz="0" w:space="0" w:color="auto"/>
        <w:bottom w:val="none" w:sz="0" w:space="0" w:color="auto"/>
        <w:right w:val="none" w:sz="0" w:space="0" w:color="auto"/>
      </w:divBdr>
    </w:div>
    <w:div w:id="721561388">
      <w:bodyDiv w:val="1"/>
      <w:marLeft w:val="0"/>
      <w:marRight w:val="0"/>
      <w:marTop w:val="0"/>
      <w:marBottom w:val="0"/>
      <w:divBdr>
        <w:top w:val="none" w:sz="0" w:space="0" w:color="auto"/>
        <w:left w:val="none" w:sz="0" w:space="0" w:color="auto"/>
        <w:bottom w:val="none" w:sz="0" w:space="0" w:color="auto"/>
        <w:right w:val="none" w:sz="0" w:space="0" w:color="auto"/>
      </w:divBdr>
    </w:div>
    <w:div w:id="729040912">
      <w:bodyDiv w:val="1"/>
      <w:marLeft w:val="0"/>
      <w:marRight w:val="0"/>
      <w:marTop w:val="0"/>
      <w:marBottom w:val="0"/>
      <w:divBdr>
        <w:top w:val="none" w:sz="0" w:space="0" w:color="auto"/>
        <w:left w:val="none" w:sz="0" w:space="0" w:color="auto"/>
        <w:bottom w:val="none" w:sz="0" w:space="0" w:color="auto"/>
        <w:right w:val="none" w:sz="0" w:space="0" w:color="auto"/>
      </w:divBdr>
    </w:div>
    <w:div w:id="877546893">
      <w:bodyDiv w:val="1"/>
      <w:marLeft w:val="0"/>
      <w:marRight w:val="0"/>
      <w:marTop w:val="0"/>
      <w:marBottom w:val="0"/>
      <w:divBdr>
        <w:top w:val="none" w:sz="0" w:space="0" w:color="auto"/>
        <w:left w:val="none" w:sz="0" w:space="0" w:color="auto"/>
        <w:bottom w:val="none" w:sz="0" w:space="0" w:color="auto"/>
        <w:right w:val="none" w:sz="0" w:space="0" w:color="auto"/>
      </w:divBdr>
    </w:div>
    <w:div w:id="898248723">
      <w:bodyDiv w:val="1"/>
      <w:marLeft w:val="0"/>
      <w:marRight w:val="0"/>
      <w:marTop w:val="0"/>
      <w:marBottom w:val="0"/>
      <w:divBdr>
        <w:top w:val="none" w:sz="0" w:space="0" w:color="auto"/>
        <w:left w:val="none" w:sz="0" w:space="0" w:color="auto"/>
        <w:bottom w:val="none" w:sz="0" w:space="0" w:color="auto"/>
        <w:right w:val="none" w:sz="0" w:space="0" w:color="auto"/>
      </w:divBdr>
    </w:div>
    <w:div w:id="921839099">
      <w:bodyDiv w:val="1"/>
      <w:marLeft w:val="0"/>
      <w:marRight w:val="0"/>
      <w:marTop w:val="0"/>
      <w:marBottom w:val="0"/>
      <w:divBdr>
        <w:top w:val="none" w:sz="0" w:space="0" w:color="auto"/>
        <w:left w:val="none" w:sz="0" w:space="0" w:color="auto"/>
        <w:bottom w:val="none" w:sz="0" w:space="0" w:color="auto"/>
        <w:right w:val="none" w:sz="0" w:space="0" w:color="auto"/>
      </w:divBdr>
    </w:div>
    <w:div w:id="1132475914">
      <w:bodyDiv w:val="1"/>
      <w:marLeft w:val="0"/>
      <w:marRight w:val="0"/>
      <w:marTop w:val="0"/>
      <w:marBottom w:val="0"/>
      <w:divBdr>
        <w:top w:val="none" w:sz="0" w:space="0" w:color="auto"/>
        <w:left w:val="none" w:sz="0" w:space="0" w:color="auto"/>
        <w:bottom w:val="none" w:sz="0" w:space="0" w:color="auto"/>
        <w:right w:val="none" w:sz="0" w:space="0" w:color="auto"/>
      </w:divBdr>
    </w:div>
    <w:div w:id="1132751713">
      <w:bodyDiv w:val="1"/>
      <w:marLeft w:val="0"/>
      <w:marRight w:val="0"/>
      <w:marTop w:val="0"/>
      <w:marBottom w:val="0"/>
      <w:divBdr>
        <w:top w:val="none" w:sz="0" w:space="0" w:color="auto"/>
        <w:left w:val="none" w:sz="0" w:space="0" w:color="auto"/>
        <w:bottom w:val="none" w:sz="0" w:space="0" w:color="auto"/>
        <w:right w:val="none" w:sz="0" w:space="0" w:color="auto"/>
      </w:divBdr>
    </w:div>
    <w:div w:id="1354964975">
      <w:bodyDiv w:val="1"/>
      <w:marLeft w:val="0"/>
      <w:marRight w:val="0"/>
      <w:marTop w:val="0"/>
      <w:marBottom w:val="0"/>
      <w:divBdr>
        <w:top w:val="none" w:sz="0" w:space="0" w:color="auto"/>
        <w:left w:val="none" w:sz="0" w:space="0" w:color="auto"/>
        <w:bottom w:val="none" w:sz="0" w:space="0" w:color="auto"/>
        <w:right w:val="none" w:sz="0" w:space="0" w:color="auto"/>
      </w:divBdr>
    </w:div>
    <w:div w:id="1457866381">
      <w:bodyDiv w:val="1"/>
      <w:marLeft w:val="0"/>
      <w:marRight w:val="0"/>
      <w:marTop w:val="0"/>
      <w:marBottom w:val="0"/>
      <w:divBdr>
        <w:top w:val="none" w:sz="0" w:space="0" w:color="auto"/>
        <w:left w:val="none" w:sz="0" w:space="0" w:color="auto"/>
        <w:bottom w:val="none" w:sz="0" w:space="0" w:color="auto"/>
        <w:right w:val="none" w:sz="0" w:space="0" w:color="auto"/>
      </w:divBdr>
    </w:div>
    <w:div w:id="1595087014">
      <w:bodyDiv w:val="1"/>
      <w:marLeft w:val="0"/>
      <w:marRight w:val="0"/>
      <w:marTop w:val="0"/>
      <w:marBottom w:val="0"/>
      <w:divBdr>
        <w:top w:val="none" w:sz="0" w:space="0" w:color="auto"/>
        <w:left w:val="none" w:sz="0" w:space="0" w:color="auto"/>
        <w:bottom w:val="none" w:sz="0" w:space="0" w:color="auto"/>
        <w:right w:val="none" w:sz="0" w:space="0" w:color="auto"/>
      </w:divBdr>
    </w:div>
    <w:div w:id="1703749455">
      <w:bodyDiv w:val="1"/>
      <w:marLeft w:val="0"/>
      <w:marRight w:val="0"/>
      <w:marTop w:val="0"/>
      <w:marBottom w:val="0"/>
      <w:divBdr>
        <w:top w:val="none" w:sz="0" w:space="0" w:color="auto"/>
        <w:left w:val="none" w:sz="0" w:space="0" w:color="auto"/>
        <w:bottom w:val="none" w:sz="0" w:space="0" w:color="auto"/>
        <w:right w:val="none" w:sz="0" w:space="0" w:color="auto"/>
      </w:divBdr>
    </w:div>
    <w:div w:id="1819150343">
      <w:bodyDiv w:val="1"/>
      <w:marLeft w:val="0"/>
      <w:marRight w:val="0"/>
      <w:marTop w:val="0"/>
      <w:marBottom w:val="0"/>
      <w:divBdr>
        <w:top w:val="none" w:sz="0" w:space="0" w:color="auto"/>
        <w:left w:val="none" w:sz="0" w:space="0" w:color="auto"/>
        <w:bottom w:val="none" w:sz="0" w:space="0" w:color="auto"/>
        <w:right w:val="none" w:sz="0" w:space="0" w:color="auto"/>
      </w:divBdr>
    </w:div>
    <w:div w:id="1829134083">
      <w:bodyDiv w:val="1"/>
      <w:marLeft w:val="0"/>
      <w:marRight w:val="0"/>
      <w:marTop w:val="0"/>
      <w:marBottom w:val="0"/>
      <w:divBdr>
        <w:top w:val="none" w:sz="0" w:space="0" w:color="auto"/>
        <w:left w:val="none" w:sz="0" w:space="0" w:color="auto"/>
        <w:bottom w:val="none" w:sz="0" w:space="0" w:color="auto"/>
        <w:right w:val="none" w:sz="0" w:space="0" w:color="auto"/>
      </w:divBdr>
    </w:div>
    <w:div w:id="1983801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hyperlink" Target="mailto:Srikanth.23r@gmail.com" TargetMode="Externa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3295</Words>
  <Characters>18782</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 Harshitha</dc:creator>
  <cp:keywords/>
  <dc:description/>
  <cp:lastModifiedBy>User</cp:lastModifiedBy>
  <cp:revision>6</cp:revision>
  <dcterms:created xsi:type="dcterms:W3CDTF">2023-11-20T22:07:00Z</dcterms:created>
  <dcterms:modified xsi:type="dcterms:W3CDTF">2023-12-2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aec9a7290f19928c2a609c52a79492c7948ad340cd0c6726c00fa6d0a4eeda</vt:lpwstr>
  </property>
</Properties>
</file>